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BFF6B" w14:textId="743FD85F" w:rsidR="003673EC" w:rsidRPr="00072038" w:rsidRDefault="003673EC" w:rsidP="003673E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Examensarbete VT2</w:t>
      </w:r>
      <w:r w:rsidR="00FC087A">
        <w:rPr>
          <w:b/>
          <w:sz w:val="40"/>
          <w:szCs w:val="40"/>
        </w:rPr>
        <w:t>3</w:t>
      </w:r>
      <w:r>
        <w:rPr>
          <w:b/>
          <w:sz w:val="40"/>
          <w:szCs w:val="40"/>
        </w:rPr>
        <w:t xml:space="preserve"> - veckoschema</w:t>
      </w:r>
    </w:p>
    <w:p w14:paraId="65E28F99" w14:textId="77777777" w:rsidR="003673EC" w:rsidRDefault="003673EC" w:rsidP="003673EC">
      <w:pPr>
        <w:jc w:val="center"/>
      </w:pPr>
      <w:r>
        <w:t xml:space="preserve">Detta veckoschema visar alla </w:t>
      </w:r>
      <w:proofErr w:type="spellStart"/>
      <w:r>
        <w:t>webinarier</w:t>
      </w:r>
      <w:proofErr w:type="spellEnd"/>
      <w:r w:rsidR="00653EE2">
        <w:t>, grupphandledningar</w:t>
      </w:r>
      <w:r>
        <w:t xml:space="preserve"> </w:t>
      </w:r>
      <w:r w:rsidR="00653EE2">
        <w:t xml:space="preserve">och gruppdiskussioner </w:t>
      </w:r>
      <w:r>
        <w:t>samt datum för inlämningsuppgifter. Förändringar kan komma att ske. Eventuella förändringar kommuniceras genom anslag.</w:t>
      </w:r>
    </w:p>
    <w:tbl>
      <w:tblPr>
        <w:tblStyle w:val="Tabellrutnt"/>
        <w:tblW w:w="10280" w:type="dxa"/>
        <w:tblInd w:w="-569" w:type="dxa"/>
        <w:tblLayout w:type="fixed"/>
        <w:tblLook w:val="04A0" w:firstRow="1" w:lastRow="0" w:firstColumn="1" w:lastColumn="0" w:noHBand="0" w:noVBand="1"/>
      </w:tblPr>
      <w:tblGrid>
        <w:gridCol w:w="498"/>
        <w:gridCol w:w="2054"/>
        <w:gridCol w:w="1632"/>
        <w:gridCol w:w="1701"/>
        <w:gridCol w:w="1418"/>
        <w:gridCol w:w="1341"/>
        <w:gridCol w:w="1636"/>
      </w:tblGrid>
      <w:tr w:rsidR="00964AE2" w14:paraId="4066C3E3" w14:textId="4A101107" w:rsidTr="00B9293D">
        <w:trPr>
          <w:cantSplit/>
        </w:trPr>
        <w:tc>
          <w:tcPr>
            <w:tcW w:w="498" w:type="dxa"/>
          </w:tcPr>
          <w:p w14:paraId="3FABD7CB" w14:textId="77777777" w:rsidR="00964AE2" w:rsidRDefault="00964AE2" w:rsidP="003673EC">
            <w:pPr>
              <w:rPr>
                <w:b/>
              </w:rPr>
            </w:pPr>
          </w:p>
          <w:p w14:paraId="3E826036" w14:textId="77777777" w:rsidR="00964AE2" w:rsidRPr="003673EC" w:rsidRDefault="00964AE2" w:rsidP="003673EC">
            <w:pPr>
              <w:rPr>
                <w:b/>
              </w:rPr>
            </w:pPr>
            <w:r w:rsidRPr="003673EC">
              <w:rPr>
                <w:b/>
              </w:rPr>
              <w:t>V</w:t>
            </w:r>
          </w:p>
        </w:tc>
        <w:tc>
          <w:tcPr>
            <w:tcW w:w="2054" w:type="dxa"/>
            <w:tcBorders>
              <w:bottom w:val="single" w:sz="4" w:space="0" w:color="auto"/>
            </w:tcBorders>
          </w:tcPr>
          <w:p w14:paraId="2AB1CCD0" w14:textId="77777777" w:rsidR="00964AE2" w:rsidRDefault="00964AE2" w:rsidP="00E11F96">
            <w:pPr>
              <w:jc w:val="center"/>
              <w:rPr>
                <w:b/>
              </w:rPr>
            </w:pPr>
          </w:p>
          <w:p w14:paraId="020B0F33" w14:textId="77777777" w:rsidR="00964AE2" w:rsidRPr="006760A0" w:rsidRDefault="00964AE2" w:rsidP="00E11F96">
            <w:pPr>
              <w:jc w:val="center"/>
              <w:rPr>
                <w:b/>
              </w:rPr>
            </w:pPr>
            <w:r w:rsidRPr="006760A0">
              <w:rPr>
                <w:b/>
              </w:rPr>
              <w:t>Måndag</w:t>
            </w:r>
          </w:p>
        </w:tc>
        <w:tc>
          <w:tcPr>
            <w:tcW w:w="1632" w:type="dxa"/>
            <w:tcBorders>
              <w:bottom w:val="single" w:sz="4" w:space="0" w:color="auto"/>
            </w:tcBorders>
          </w:tcPr>
          <w:p w14:paraId="7D52BD83" w14:textId="77777777" w:rsidR="00964AE2" w:rsidRDefault="00964AE2" w:rsidP="00E11F96">
            <w:pPr>
              <w:jc w:val="center"/>
              <w:rPr>
                <w:b/>
              </w:rPr>
            </w:pPr>
          </w:p>
          <w:p w14:paraId="6A3D4E50" w14:textId="77777777" w:rsidR="00964AE2" w:rsidRPr="006760A0" w:rsidRDefault="00964AE2" w:rsidP="00E11F96">
            <w:pPr>
              <w:jc w:val="center"/>
              <w:rPr>
                <w:b/>
              </w:rPr>
            </w:pPr>
            <w:r w:rsidRPr="006760A0">
              <w:rPr>
                <w:b/>
              </w:rPr>
              <w:t>Tisdag</w:t>
            </w:r>
          </w:p>
        </w:tc>
        <w:tc>
          <w:tcPr>
            <w:tcW w:w="1701" w:type="dxa"/>
          </w:tcPr>
          <w:p w14:paraId="4CF2506B" w14:textId="77777777" w:rsidR="00964AE2" w:rsidRDefault="00964AE2" w:rsidP="00E11F96">
            <w:pPr>
              <w:jc w:val="center"/>
              <w:rPr>
                <w:b/>
              </w:rPr>
            </w:pPr>
          </w:p>
          <w:p w14:paraId="0703EE4B" w14:textId="77777777" w:rsidR="00964AE2" w:rsidRPr="006760A0" w:rsidRDefault="00964AE2" w:rsidP="00E11F96">
            <w:pPr>
              <w:jc w:val="center"/>
              <w:rPr>
                <w:b/>
              </w:rPr>
            </w:pPr>
            <w:r w:rsidRPr="006760A0">
              <w:rPr>
                <w:b/>
              </w:rPr>
              <w:t>Onsdag</w:t>
            </w:r>
          </w:p>
        </w:tc>
        <w:tc>
          <w:tcPr>
            <w:tcW w:w="1418" w:type="dxa"/>
          </w:tcPr>
          <w:p w14:paraId="3CD9696B" w14:textId="77777777" w:rsidR="00964AE2" w:rsidRDefault="00964AE2" w:rsidP="00E11F96">
            <w:pPr>
              <w:jc w:val="center"/>
              <w:rPr>
                <w:b/>
              </w:rPr>
            </w:pPr>
          </w:p>
          <w:p w14:paraId="7BAE1438" w14:textId="77777777" w:rsidR="00964AE2" w:rsidRPr="006760A0" w:rsidRDefault="00964AE2" w:rsidP="00E11F96">
            <w:pPr>
              <w:jc w:val="center"/>
              <w:rPr>
                <w:b/>
              </w:rPr>
            </w:pPr>
            <w:r w:rsidRPr="006760A0">
              <w:rPr>
                <w:b/>
              </w:rPr>
              <w:t>Torsdag</w:t>
            </w:r>
          </w:p>
        </w:tc>
        <w:tc>
          <w:tcPr>
            <w:tcW w:w="1341" w:type="dxa"/>
          </w:tcPr>
          <w:p w14:paraId="604AAD31" w14:textId="77777777" w:rsidR="00964AE2" w:rsidRDefault="00964AE2" w:rsidP="00E11F96">
            <w:pPr>
              <w:jc w:val="center"/>
              <w:rPr>
                <w:b/>
              </w:rPr>
            </w:pPr>
          </w:p>
          <w:p w14:paraId="2BE30C97" w14:textId="77777777" w:rsidR="00964AE2" w:rsidRPr="006760A0" w:rsidRDefault="00964AE2" w:rsidP="00E11F96">
            <w:pPr>
              <w:jc w:val="center"/>
              <w:rPr>
                <w:b/>
              </w:rPr>
            </w:pPr>
            <w:r w:rsidRPr="006760A0">
              <w:rPr>
                <w:b/>
              </w:rPr>
              <w:t>Fredag</w:t>
            </w:r>
          </w:p>
        </w:tc>
        <w:tc>
          <w:tcPr>
            <w:tcW w:w="1636" w:type="dxa"/>
          </w:tcPr>
          <w:p w14:paraId="47E943A9" w14:textId="77777777" w:rsidR="00964AE2" w:rsidRDefault="00964AE2" w:rsidP="00E11F96">
            <w:pPr>
              <w:jc w:val="center"/>
              <w:rPr>
                <w:b/>
              </w:rPr>
            </w:pPr>
          </w:p>
          <w:p w14:paraId="656A1182" w14:textId="7F38FA5A" w:rsidR="00964AE2" w:rsidRDefault="00964AE2" w:rsidP="00E11F96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ör</w:t>
            </w:r>
            <w:proofErr w:type="spellEnd"/>
            <w:r>
              <w:rPr>
                <w:b/>
              </w:rPr>
              <w:t>/sön</w:t>
            </w:r>
          </w:p>
        </w:tc>
      </w:tr>
      <w:tr w:rsidR="00964AE2" w14:paraId="540C6631" w14:textId="312E8B82" w:rsidTr="00B9293D">
        <w:trPr>
          <w:cantSplit/>
          <w:trHeight w:val="2686"/>
        </w:trPr>
        <w:tc>
          <w:tcPr>
            <w:tcW w:w="498" w:type="dxa"/>
          </w:tcPr>
          <w:p w14:paraId="4175BCCC" w14:textId="16C3D0BC" w:rsidR="00964AE2" w:rsidRPr="00E4072F" w:rsidRDefault="00964AE2" w:rsidP="00E11F9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054" w:type="dxa"/>
            <w:shd w:val="clear" w:color="auto" w:fill="D9D9D9" w:themeFill="background1" w:themeFillShade="D9"/>
          </w:tcPr>
          <w:p w14:paraId="5CD8B613" w14:textId="6EED0ACA" w:rsidR="00964AE2" w:rsidRDefault="00964AE2" w:rsidP="00E11F96">
            <w:r>
              <w:t>16 jan</w:t>
            </w:r>
          </w:p>
          <w:p w14:paraId="00CDDA30" w14:textId="77777777" w:rsidR="00964AE2" w:rsidRDefault="00964AE2" w:rsidP="00087ADA">
            <w:r>
              <w:rPr>
                <w:b/>
              </w:rPr>
              <w:t xml:space="preserve">Obligatoriskt </w:t>
            </w:r>
            <w:r w:rsidRPr="00A87617">
              <w:rPr>
                <w:b/>
              </w:rPr>
              <w:t>Upprop</w:t>
            </w:r>
            <w:r>
              <w:rPr>
                <w:b/>
              </w:rPr>
              <w:t xml:space="preserve"> </w:t>
            </w:r>
          </w:p>
          <w:p w14:paraId="74380A66" w14:textId="77777777" w:rsidR="00964AE2" w:rsidRDefault="00964AE2" w:rsidP="00E11F96"/>
          <w:p w14:paraId="24F3D648" w14:textId="15ED0DFC" w:rsidR="00964AE2" w:rsidRPr="00F806F2" w:rsidRDefault="00964AE2" w:rsidP="00087ADA">
            <w:pPr>
              <w:rPr>
                <w:b/>
              </w:rPr>
            </w:pPr>
            <w:r>
              <w:rPr>
                <w:b/>
              </w:rPr>
              <w:t>Välkomst- och informationsträff</w:t>
            </w:r>
          </w:p>
          <w:p w14:paraId="39704479" w14:textId="23EF8D50" w:rsidR="00964AE2" w:rsidRDefault="00964AE2" w:rsidP="00087ADA">
            <w:r>
              <w:t>9.00</w:t>
            </w:r>
            <w:r w:rsidRPr="00F806F2">
              <w:t>-</w:t>
            </w:r>
            <w:r>
              <w:t>9</w:t>
            </w:r>
            <w:r w:rsidRPr="00F806F2">
              <w:t>.</w:t>
            </w:r>
            <w:r>
              <w:t>30</w:t>
            </w:r>
          </w:p>
          <w:p w14:paraId="0D1A9662" w14:textId="77777777" w:rsidR="00964AE2" w:rsidRDefault="00964AE2" w:rsidP="001E77B4"/>
          <w:p w14:paraId="0F732563" w14:textId="71AB2E16" w:rsidR="00964AE2" w:rsidRPr="00250E08" w:rsidRDefault="00964AE2" w:rsidP="001E77B4">
            <w:pPr>
              <w:rPr>
                <w:b/>
                <w:bCs/>
              </w:rPr>
            </w:pPr>
            <w:r w:rsidRPr="00250E08">
              <w:rPr>
                <w:b/>
                <w:bCs/>
              </w:rPr>
              <w:t>Att skriva</w:t>
            </w:r>
            <w:r>
              <w:rPr>
                <w:b/>
                <w:bCs/>
              </w:rPr>
              <w:t xml:space="preserve"> och genomföra</w:t>
            </w:r>
            <w:r w:rsidRPr="00250E08">
              <w:rPr>
                <w:b/>
                <w:bCs/>
              </w:rPr>
              <w:t xml:space="preserve"> ett examensarbete</w:t>
            </w:r>
            <w:r>
              <w:rPr>
                <w:b/>
                <w:bCs/>
              </w:rPr>
              <w:t xml:space="preserve"> – tips och trix</w:t>
            </w:r>
          </w:p>
          <w:p w14:paraId="68FF2129" w14:textId="77777777" w:rsidR="00964AE2" w:rsidRDefault="00964AE2" w:rsidP="001E77B4">
            <w:r>
              <w:t>9.30-12.00</w:t>
            </w:r>
          </w:p>
          <w:p w14:paraId="336D480A" w14:textId="77777777" w:rsidR="00964AE2" w:rsidRDefault="00964AE2" w:rsidP="001E77B4"/>
          <w:p w14:paraId="02717736" w14:textId="77777777" w:rsidR="00964AE2" w:rsidRPr="001E77B4" w:rsidRDefault="00964AE2" w:rsidP="00697F89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Webinarium</w:t>
            </w:r>
            <w:proofErr w:type="spellEnd"/>
            <w:r>
              <w:rPr>
                <w:b/>
                <w:bCs/>
              </w:rPr>
              <w:t xml:space="preserve"> med</w:t>
            </w:r>
            <w:r w:rsidRPr="001E77B4">
              <w:rPr>
                <w:b/>
                <w:bCs/>
              </w:rPr>
              <w:t xml:space="preserve"> språkverkstan</w:t>
            </w:r>
          </w:p>
          <w:p w14:paraId="67A7EDB0" w14:textId="47028225" w:rsidR="00964AE2" w:rsidRDefault="00964AE2" w:rsidP="00697F89">
            <w:r>
              <w:t>13.00-15.30</w:t>
            </w:r>
          </w:p>
        </w:tc>
        <w:tc>
          <w:tcPr>
            <w:tcW w:w="1632" w:type="dxa"/>
            <w:shd w:val="clear" w:color="auto" w:fill="D9D9D9" w:themeFill="background1" w:themeFillShade="D9"/>
          </w:tcPr>
          <w:p w14:paraId="30567180" w14:textId="2CAAB6BD" w:rsidR="00964AE2" w:rsidRPr="00F806F2" w:rsidRDefault="00964AE2" w:rsidP="00E11F96">
            <w:r>
              <w:t>17</w:t>
            </w:r>
            <w:r w:rsidRPr="00F806F2">
              <w:t xml:space="preserve"> jan</w:t>
            </w:r>
          </w:p>
          <w:p w14:paraId="3EA7AC02" w14:textId="77777777" w:rsidR="00964AE2" w:rsidRPr="00524295" w:rsidRDefault="00964AE2" w:rsidP="00E11F96">
            <w:pPr>
              <w:rPr>
                <w:b/>
                <w:bCs/>
              </w:rPr>
            </w:pPr>
            <w:r w:rsidRPr="00524295">
              <w:rPr>
                <w:b/>
                <w:bCs/>
              </w:rPr>
              <w:t>Biblioteket</w:t>
            </w:r>
          </w:p>
          <w:p w14:paraId="70DD3A20" w14:textId="77777777" w:rsidR="00964AE2" w:rsidRDefault="00964AE2" w:rsidP="00E11F96">
            <w:pPr>
              <w:rPr>
                <w:b/>
                <w:bCs/>
              </w:rPr>
            </w:pPr>
            <w:r w:rsidRPr="00524295">
              <w:rPr>
                <w:b/>
                <w:bCs/>
              </w:rPr>
              <w:t>Sökord och söka vetenskapliga artiklar</w:t>
            </w:r>
          </w:p>
          <w:p w14:paraId="7F4CF8F0" w14:textId="539CE473" w:rsidR="00964AE2" w:rsidRPr="00524295" w:rsidRDefault="00964AE2" w:rsidP="00E11F96">
            <w:r>
              <w:t>Tid kommer</w:t>
            </w:r>
          </w:p>
        </w:tc>
        <w:tc>
          <w:tcPr>
            <w:tcW w:w="1701" w:type="dxa"/>
            <w:shd w:val="clear" w:color="auto" w:fill="auto"/>
          </w:tcPr>
          <w:p w14:paraId="46F70D4B" w14:textId="5DB8BD14" w:rsidR="00964AE2" w:rsidRDefault="00964AE2" w:rsidP="00E11F96">
            <w:r>
              <w:t>18 jan</w:t>
            </w:r>
          </w:p>
          <w:p w14:paraId="0EC5C4B3" w14:textId="77777777" w:rsidR="00964AE2" w:rsidRDefault="00964AE2" w:rsidP="00E11F96">
            <w:r>
              <w:t>Självstudier</w:t>
            </w:r>
          </w:p>
          <w:p w14:paraId="5417C152" w14:textId="77777777" w:rsidR="00964AE2" w:rsidRDefault="00964AE2" w:rsidP="00E11F96"/>
          <w:p w14:paraId="2E604CC5" w14:textId="77777777" w:rsidR="00964AE2" w:rsidRDefault="00964AE2" w:rsidP="00E11F96"/>
          <w:p w14:paraId="3F6DDD36" w14:textId="77777777" w:rsidR="00964AE2" w:rsidRDefault="00964AE2" w:rsidP="00E11F96"/>
        </w:tc>
        <w:tc>
          <w:tcPr>
            <w:tcW w:w="1418" w:type="dxa"/>
          </w:tcPr>
          <w:p w14:paraId="74CC2A92" w14:textId="3CCB9E9F" w:rsidR="00964AE2" w:rsidRDefault="00964AE2" w:rsidP="00E11F96">
            <w:r>
              <w:t>19 jan</w:t>
            </w:r>
          </w:p>
          <w:p w14:paraId="578A0797" w14:textId="77777777" w:rsidR="00964AE2" w:rsidRDefault="00964AE2" w:rsidP="00E11F96">
            <w:r>
              <w:t>Självstudier</w:t>
            </w:r>
          </w:p>
        </w:tc>
        <w:tc>
          <w:tcPr>
            <w:tcW w:w="1341" w:type="dxa"/>
          </w:tcPr>
          <w:p w14:paraId="65522310" w14:textId="1732A2A9" w:rsidR="00964AE2" w:rsidRDefault="00964AE2" w:rsidP="00E11F96">
            <w:r>
              <w:t>20 jan</w:t>
            </w:r>
          </w:p>
          <w:p w14:paraId="1B181CA5" w14:textId="77777777" w:rsidR="00964AE2" w:rsidRDefault="00964AE2" w:rsidP="00E11F96">
            <w:r>
              <w:t>Självstudier</w:t>
            </w:r>
          </w:p>
          <w:p w14:paraId="070F94C7" w14:textId="77777777" w:rsidR="00964AE2" w:rsidRDefault="00964AE2" w:rsidP="00E11F96"/>
          <w:p w14:paraId="7BCB378F" w14:textId="77777777" w:rsidR="00964AE2" w:rsidRDefault="00964AE2" w:rsidP="00E11F96"/>
          <w:p w14:paraId="3E1F5BAA" w14:textId="77777777" w:rsidR="00964AE2" w:rsidRDefault="00964AE2" w:rsidP="00E11F96"/>
        </w:tc>
        <w:tc>
          <w:tcPr>
            <w:tcW w:w="1636" w:type="dxa"/>
          </w:tcPr>
          <w:p w14:paraId="61AAC78D" w14:textId="77777777" w:rsidR="00964AE2" w:rsidRDefault="00964AE2" w:rsidP="00E11F96"/>
        </w:tc>
      </w:tr>
      <w:tr w:rsidR="00964AE2" w14:paraId="3B8FD40D" w14:textId="6FB65771" w:rsidTr="00B9293D">
        <w:trPr>
          <w:cantSplit/>
        </w:trPr>
        <w:tc>
          <w:tcPr>
            <w:tcW w:w="498" w:type="dxa"/>
          </w:tcPr>
          <w:p w14:paraId="2C7B0B0D" w14:textId="77777777" w:rsidR="00964AE2" w:rsidRPr="00823B1B" w:rsidRDefault="00964AE2" w:rsidP="00E11F96">
            <w:pPr>
              <w:rPr>
                <w:b/>
              </w:rPr>
            </w:pPr>
            <w:r>
              <w:rPr>
                <w:b/>
              </w:rPr>
              <w:t>4</w:t>
            </w:r>
          </w:p>
          <w:p w14:paraId="0763B04B" w14:textId="77777777" w:rsidR="00964AE2" w:rsidRPr="00D0111B" w:rsidRDefault="00964AE2" w:rsidP="005D0AC7"/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auto"/>
          </w:tcPr>
          <w:p w14:paraId="4F58D876" w14:textId="77777777" w:rsidR="00964AE2" w:rsidRDefault="00964AE2" w:rsidP="00DC1514">
            <w:r>
              <w:t>23 jan</w:t>
            </w:r>
          </w:p>
          <w:p w14:paraId="57E86CDA" w14:textId="516C231C" w:rsidR="00964AE2" w:rsidRDefault="00964AE2" w:rsidP="00DC1514">
            <w:r>
              <w:t>Självstudier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shd w:val="clear" w:color="auto" w:fill="auto"/>
          </w:tcPr>
          <w:p w14:paraId="0AA4BF04" w14:textId="407EA016" w:rsidR="00964AE2" w:rsidRDefault="00964AE2" w:rsidP="006515A3">
            <w:r>
              <w:t>24 jan</w:t>
            </w:r>
          </w:p>
          <w:p w14:paraId="781C6140" w14:textId="2C9247F9" w:rsidR="00964AE2" w:rsidRDefault="00964AE2" w:rsidP="00DC1514">
            <w:r>
              <w:t>Självstudier</w:t>
            </w:r>
          </w:p>
        </w:tc>
        <w:tc>
          <w:tcPr>
            <w:tcW w:w="1701" w:type="dxa"/>
          </w:tcPr>
          <w:p w14:paraId="73CBD0EE" w14:textId="522B4F8C" w:rsidR="00964AE2" w:rsidRDefault="00964AE2" w:rsidP="00E11F96">
            <w:r>
              <w:t>25 jan</w:t>
            </w:r>
          </w:p>
          <w:p w14:paraId="6D1B1DE3" w14:textId="77777777" w:rsidR="00964AE2" w:rsidRDefault="00964AE2" w:rsidP="005A7519">
            <w:r>
              <w:t xml:space="preserve"> Självstudier</w:t>
            </w:r>
          </w:p>
        </w:tc>
        <w:tc>
          <w:tcPr>
            <w:tcW w:w="1418" w:type="dxa"/>
          </w:tcPr>
          <w:p w14:paraId="44568F2A" w14:textId="6926DC3E" w:rsidR="00964AE2" w:rsidRDefault="00964AE2" w:rsidP="00E11F96">
            <w:r>
              <w:t>26 jan</w:t>
            </w:r>
          </w:p>
          <w:p w14:paraId="47BF2848" w14:textId="77777777" w:rsidR="00964AE2" w:rsidRDefault="00964AE2" w:rsidP="005A7519">
            <w:r>
              <w:t xml:space="preserve"> Självstudier</w:t>
            </w:r>
          </w:p>
        </w:tc>
        <w:tc>
          <w:tcPr>
            <w:tcW w:w="1341" w:type="dxa"/>
            <w:shd w:val="clear" w:color="auto" w:fill="auto"/>
          </w:tcPr>
          <w:p w14:paraId="0B792CD3" w14:textId="21C5566E" w:rsidR="00964AE2" w:rsidRDefault="00964AE2" w:rsidP="00E11F96">
            <w:r>
              <w:t>27 jan</w:t>
            </w:r>
          </w:p>
          <w:p w14:paraId="6F3E13F0" w14:textId="6AFFA131" w:rsidR="00964AE2" w:rsidRDefault="00964AE2" w:rsidP="005A7519">
            <w:r>
              <w:t xml:space="preserve"> Självstudier</w:t>
            </w:r>
          </w:p>
        </w:tc>
        <w:tc>
          <w:tcPr>
            <w:tcW w:w="1636" w:type="dxa"/>
          </w:tcPr>
          <w:p w14:paraId="4145877B" w14:textId="77777777" w:rsidR="00964AE2" w:rsidRDefault="00964AE2" w:rsidP="00E11F96"/>
        </w:tc>
      </w:tr>
      <w:tr w:rsidR="00964AE2" w14:paraId="1FF6CD45" w14:textId="236B5639" w:rsidTr="00B9293D">
        <w:trPr>
          <w:cantSplit/>
        </w:trPr>
        <w:tc>
          <w:tcPr>
            <w:tcW w:w="498" w:type="dxa"/>
          </w:tcPr>
          <w:p w14:paraId="17C6C5ED" w14:textId="77777777" w:rsidR="00964AE2" w:rsidRPr="00E4072F" w:rsidRDefault="00964AE2" w:rsidP="005D0AC7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auto"/>
          </w:tcPr>
          <w:p w14:paraId="3FA3C859" w14:textId="4BA7D87C" w:rsidR="00964AE2" w:rsidRDefault="00964AE2" w:rsidP="00E11F96">
            <w:r>
              <w:t>30 jan</w:t>
            </w:r>
          </w:p>
          <w:p w14:paraId="0949E177" w14:textId="77777777" w:rsidR="00964AE2" w:rsidRDefault="00964AE2" w:rsidP="00E4072F">
            <w:r w:rsidRPr="005A7519">
              <w:t>Självstudier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shd w:val="clear" w:color="auto" w:fill="auto"/>
          </w:tcPr>
          <w:p w14:paraId="725B519E" w14:textId="2320E7F8" w:rsidR="00964AE2" w:rsidRDefault="00964AE2" w:rsidP="006515A3">
            <w:r>
              <w:t>31 jan</w:t>
            </w:r>
          </w:p>
          <w:p w14:paraId="34570DDD" w14:textId="77777777" w:rsidR="00964AE2" w:rsidRDefault="00964AE2" w:rsidP="006515A3">
            <w:r w:rsidRPr="005A7519">
              <w:t>Självstudier</w:t>
            </w:r>
          </w:p>
        </w:tc>
        <w:tc>
          <w:tcPr>
            <w:tcW w:w="1701" w:type="dxa"/>
          </w:tcPr>
          <w:p w14:paraId="0ABBADAE" w14:textId="1E3FDA41" w:rsidR="00964AE2" w:rsidRDefault="00964AE2" w:rsidP="00E11F96">
            <w:r>
              <w:t>1 feb</w:t>
            </w:r>
          </w:p>
          <w:p w14:paraId="5D02B03F" w14:textId="77777777" w:rsidR="00964AE2" w:rsidRDefault="00964AE2" w:rsidP="005A7519">
            <w:r>
              <w:t>Självstudier</w:t>
            </w:r>
          </w:p>
        </w:tc>
        <w:tc>
          <w:tcPr>
            <w:tcW w:w="1418" w:type="dxa"/>
          </w:tcPr>
          <w:p w14:paraId="4B303807" w14:textId="5136D958" w:rsidR="00964AE2" w:rsidRDefault="00964AE2" w:rsidP="00E11F96">
            <w:r>
              <w:t>2 feb</w:t>
            </w:r>
          </w:p>
          <w:p w14:paraId="13E247E7" w14:textId="77777777" w:rsidR="00964AE2" w:rsidRDefault="00964AE2" w:rsidP="005A7519">
            <w:r>
              <w:t>Självstudier</w:t>
            </w:r>
          </w:p>
        </w:tc>
        <w:tc>
          <w:tcPr>
            <w:tcW w:w="1341" w:type="dxa"/>
          </w:tcPr>
          <w:p w14:paraId="6AED16D9" w14:textId="7DA375AF" w:rsidR="00964AE2" w:rsidRDefault="00964AE2" w:rsidP="00E11F96">
            <w:r>
              <w:t>3 feb</w:t>
            </w:r>
          </w:p>
          <w:p w14:paraId="249269EF" w14:textId="77777777" w:rsidR="00964AE2" w:rsidRDefault="00964AE2" w:rsidP="005A7519">
            <w:r>
              <w:t>Självstudier</w:t>
            </w:r>
          </w:p>
        </w:tc>
        <w:tc>
          <w:tcPr>
            <w:tcW w:w="1636" w:type="dxa"/>
          </w:tcPr>
          <w:p w14:paraId="67D788B2" w14:textId="77777777" w:rsidR="00964AE2" w:rsidRDefault="00964AE2" w:rsidP="00E11F96"/>
        </w:tc>
      </w:tr>
      <w:tr w:rsidR="00964AE2" w14:paraId="0128BB8A" w14:textId="52A3F326" w:rsidTr="00B9293D">
        <w:trPr>
          <w:cantSplit/>
        </w:trPr>
        <w:tc>
          <w:tcPr>
            <w:tcW w:w="498" w:type="dxa"/>
          </w:tcPr>
          <w:p w14:paraId="5A2D8291" w14:textId="77777777" w:rsidR="00964AE2" w:rsidRPr="00E4072F" w:rsidRDefault="00964AE2" w:rsidP="00E11F9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F6DEDA" w14:textId="0C2EFD86" w:rsidR="00964AE2" w:rsidRPr="00147A2D" w:rsidRDefault="00964AE2" w:rsidP="00E11F96">
            <w:r>
              <w:t>6 feb</w:t>
            </w:r>
          </w:p>
          <w:p w14:paraId="6C8652AD" w14:textId="2E424181" w:rsidR="00964AE2" w:rsidRPr="00B9293D" w:rsidRDefault="00964AE2" w:rsidP="00050C46">
            <w:pPr>
              <w:rPr>
                <w:b/>
                <w:bCs/>
              </w:rPr>
            </w:pPr>
            <w:r w:rsidRPr="003B26AD">
              <w:rPr>
                <w:b/>
                <w:bCs/>
              </w:rPr>
              <w:t>Projektplans</w:t>
            </w:r>
            <w:r>
              <w:rPr>
                <w:b/>
                <w:bCs/>
              </w:rPr>
              <w:t>-</w:t>
            </w:r>
            <w:r w:rsidRPr="003B26AD">
              <w:rPr>
                <w:b/>
                <w:bCs/>
              </w:rPr>
              <w:t>seminarier</w:t>
            </w:r>
          </w:p>
        </w:tc>
        <w:tc>
          <w:tcPr>
            <w:tcW w:w="1632" w:type="dxa"/>
            <w:shd w:val="clear" w:color="auto" w:fill="auto"/>
          </w:tcPr>
          <w:p w14:paraId="781EB074" w14:textId="377C118B" w:rsidR="00964AE2" w:rsidRPr="00147A2D" w:rsidRDefault="00964AE2" w:rsidP="006515A3">
            <w:r>
              <w:t>7 feb</w:t>
            </w:r>
          </w:p>
          <w:p w14:paraId="4CAC7883" w14:textId="77777777" w:rsidR="00964AE2" w:rsidRDefault="00964AE2" w:rsidP="00155001">
            <w:r>
              <w:t>Självstudier</w:t>
            </w:r>
          </w:p>
          <w:p w14:paraId="758DAEC5" w14:textId="2BF668C2" w:rsidR="00964AE2" w:rsidRDefault="00964AE2" w:rsidP="006515A3"/>
        </w:tc>
        <w:tc>
          <w:tcPr>
            <w:tcW w:w="1701" w:type="dxa"/>
          </w:tcPr>
          <w:p w14:paraId="5776ACEF" w14:textId="69021B16" w:rsidR="00964AE2" w:rsidRDefault="00964AE2" w:rsidP="00E11F96">
            <w:r>
              <w:t>8 feb</w:t>
            </w:r>
          </w:p>
          <w:p w14:paraId="7ED51FEB" w14:textId="77777777" w:rsidR="00964AE2" w:rsidRDefault="00964AE2" w:rsidP="00E11F96">
            <w:r>
              <w:t>Självstudier</w:t>
            </w:r>
          </w:p>
          <w:p w14:paraId="51366511" w14:textId="77777777" w:rsidR="00964AE2" w:rsidRDefault="00964AE2" w:rsidP="005D0AC7"/>
        </w:tc>
        <w:tc>
          <w:tcPr>
            <w:tcW w:w="1418" w:type="dxa"/>
          </w:tcPr>
          <w:p w14:paraId="2ED03031" w14:textId="70F24C95" w:rsidR="00964AE2" w:rsidRDefault="00964AE2" w:rsidP="00E11F96">
            <w:r>
              <w:t>9 feb</w:t>
            </w:r>
          </w:p>
          <w:p w14:paraId="03D59AAD" w14:textId="77777777" w:rsidR="00964AE2" w:rsidRDefault="00964AE2" w:rsidP="00E11F96">
            <w:r>
              <w:t>Självstudier</w:t>
            </w:r>
          </w:p>
          <w:p w14:paraId="349B8E47" w14:textId="77777777" w:rsidR="00964AE2" w:rsidRDefault="00964AE2" w:rsidP="005D0AC7"/>
        </w:tc>
        <w:tc>
          <w:tcPr>
            <w:tcW w:w="1341" w:type="dxa"/>
          </w:tcPr>
          <w:p w14:paraId="4EAE12CF" w14:textId="76A76251" w:rsidR="00964AE2" w:rsidRDefault="00964AE2" w:rsidP="00E11F96">
            <w:r>
              <w:t>10 feb</w:t>
            </w:r>
          </w:p>
          <w:p w14:paraId="071460F3" w14:textId="77777777" w:rsidR="00964AE2" w:rsidRDefault="00964AE2" w:rsidP="00E11F96">
            <w:r>
              <w:t>Självstudier</w:t>
            </w:r>
          </w:p>
          <w:p w14:paraId="33D80446" w14:textId="77777777" w:rsidR="00964AE2" w:rsidRDefault="00964AE2" w:rsidP="005D0AC7"/>
        </w:tc>
        <w:tc>
          <w:tcPr>
            <w:tcW w:w="1636" w:type="dxa"/>
          </w:tcPr>
          <w:p w14:paraId="76B3D484" w14:textId="77777777" w:rsidR="00964AE2" w:rsidRDefault="00964AE2" w:rsidP="00E11F96"/>
        </w:tc>
      </w:tr>
      <w:tr w:rsidR="00964AE2" w14:paraId="46F514FD" w14:textId="6BECB261" w:rsidTr="00B9293D">
        <w:trPr>
          <w:cantSplit/>
        </w:trPr>
        <w:tc>
          <w:tcPr>
            <w:tcW w:w="498" w:type="dxa"/>
          </w:tcPr>
          <w:p w14:paraId="12AF42E6" w14:textId="77777777" w:rsidR="00964AE2" w:rsidRPr="00E4072F" w:rsidRDefault="00964AE2" w:rsidP="00E11F9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auto"/>
          </w:tcPr>
          <w:p w14:paraId="68A63A02" w14:textId="64126016" w:rsidR="00964AE2" w:rsidRPr="008728EE" w:rsidRDefault="00964AE2" w:rsidP="00E11F96">
            <w:r>
              <w:t>13 feb</w:t>
            </w:r>
          </w:p>
          <w:p w14:paraId="4C0C5CDE" w14:textId="77777777" w:rsidR="00964AE2" w:rsidRDefault="00964AE2" w:rsidP="00E11F96">
            <w:r w:rsidRPr="005D0AC7">
              <w:t>Självstudier</w:t>
            </w:r>
          </w:p>
        </w:tc>
        <w:tc>
          <w:tcPr>
            <w:tcW w:w="1632" w:type="dxa"/>
            <w:tcBorders>
              <w:bottom w:val="single" w:sz="4" w:space="0" w:color="auto"/>
            </w:tcBorders>
          </w:tcPr>
          <w:p w14:paraId="115395A8" w14:textId="1D2DFC01" w:rsidR="00964AE2" w:rsidRDefault="00964AE2" w:rsidP="00E11F96">
            <w:r>
              <w:t>14 feb</w:t>
            </w:r>
          </w:p>
          <w:p w14:paraId="4EA0FBD0" w14:textId="77777777" w:rsidR="00964AE2" w:rsidRDefault="00964AE2" w:rsidP="005D0AC7">
            <w:r>
              <w:t>Självstudier</w:t>
            </w:r>
          </w:p>
        </w:tc>
        <w:tc>
          <w:tcPr>
            <w:tcW w:w="1701" w:type="dxa"/>
          </w:tcPr>
          <w:p w14:paraId="10E933BB" w14:textId="3998FF3B" w:rsidR="00964AE2" w:rsidRDefault="00964AE2" w:rsidP="00E11F96">
            <w:r>
              <w:t>15 feb</w:t>
            </w:r>
          </w:p>
          <w:p w14:paraId="5D724641" w14:textId="77777777" w:rsidR="00964AE2" w:rsidRDefault="00964AE2" w:rsidP="005D0AC7">
            <w:r>
              <w:t>Självstudier</w:t>
            </w:r>
          </w:p>
        </w:tc>
        <w:tc>
          <w:tcPr>
            <w:tcW w:w="1418" w:type="dxa"/>
          </w:tcPr>
          <w:p w14:paraId="03FE03BC" w14:textId="193FEBFE" w:rsidR="00964AE2" w:rsidRDefault="00964AE2" w:rsidP="00E11F96">
            <w:r>
              <w:t>16 feb</w:t>
            </w:r>
          </w:p>
          <w:p w14:paraId="42E1E7C9" w14:textId="77777777" w:rsidR="00964AE2" w:rsidRDefault="00964AE2" w:rsidP="005D0AC7">
            <w:r>
              <w:t>Självstudier</w:t>
            </w:r>
          </w:p>
        </w:tc>
        <w:tc>
          <w:tcPr>
            <w:tcW w:w="1341" w:type="dxa"/>
          </w:tcPr>
          <w:p w14:paraId="6F85F577" w14:textId="5EB0CC1E" w:rsidR="00964AE2" w:rsidRDefault="00964AE2" w:rsidP="00E11F96">
            <w:r>
              <w:t>17 feb</w:t>
            </w:r>
          </w:p>
          <w:p w14:paraId="0126C235" w14:textId="77777777" w:rsidR="00964AE2" w:rsidRDefault="00964AE2" w:rsidP="00E4072F">
            <w:r>
              <w:t>Självstudier</w:t>
            </w:r>
          </w:p>
        </w:tc>
        <w:tc>
          <w:tcPr>
            <w:tcW w:w="1636" w:type="dxa"/>
          </w:tcPr>
          <w:p w14:paraId="728418C3" w14:textId="77777777" w:rsidR="00964AE2" w:rsidRDefault="00964AE2" w:rsidP="00E11F96"/>
        </w:tc>
      </w:tr>
      <w:tr w:rsidR="00964AE2" w14:paraId="7683F2F9" w14:textId="50B6F5D6" w:rsidTr="00B9293D">
        <w:trPr>
          <w:cantSplit/>
        </w:trPr>
        <w:tc>
          <w:tcPr>
            <w:tcW w:w="498" w:type="dxa"/>
          </w:tcPr>
          <w:p w14:paraId="43330E6B" w14:textId="77777777" w:rsidR="00964AE2" w:rsidRPr="001532B7" w:rsidRDefault="00964AE2" w:rsidP="00E11F96">
            <w:pPr>
              <w:rPr>
                <w:b/>
              </w:rPr>
            </w:pPr>
            <w:r>
              <w:rPr>
                <w:b/>
              </w:rPr>
              <w:t>8</w:t>
            </w:r>
          </w:p>
          <w:p w14:paraId="18BD0261" w14:textId="77777777" w:rsidR="00964AE2" w:rsidRPr="00D7334B" w:rsidRDefault="00964AE2" w:rsidP="00E11F96">
            <w:pPr>
              <w:rPr>
                <w:i/>
              </w:rPr>
            </w:pP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auto"/>
          </w:tcPr>
          <w:p w14:paraId="2610FF1C" w14:textId="677FF900" w:rsidR="00964AE2" w:rsidRDefault="00964AE2" w:rsidP="006515A3">
            <w:r>
              <w:t>20 feb</w:t>
            </w:r>
          </w:p>
          <w:p w14:paraId="2D4C6EEF" w14:textId="4B9A595D" w:rsidR="00964AE2" w:rsidRDefault="00964AE2" w:rsidP="00EF16EB">
            <w:r w:rsidRPr="000F28F2">
              <w:t>Självstudier</w:t>
            </w:r>
          </w:p>
        </w:tc>
        <w:tc>
          <w:tcPr>
            <w:tcW w:w="1632" w:type="dxa"/>
            <w:shd w:val="clear" w:color="auto" w:fill="auto"/>
          </w:tcPr>
          <w:p w14:paraId="68488D1B" w14:textId="60DE0BEA" w:rsidR="00964AE2" w:rsidRDefault="00964AE2" w:rsidP="006515A3">
            <w:r>
              <w:t>21 feb</w:t>
            </w:r>
          </w:p>
          <w:p w14:paraId="6F7A60CF" w14:textId="7B632943" w:rsidR="00964AE2" w:rsidRDefault="00964AE2" w:rsidP="00EF16EB">
            <w:r w:rsidRPr="000F28F2">
              <w:t>Självstudier</w:t>
            </w:r>
          </w:p>
        </w:tc>
        <w:tc>
          <w:tcPr>
            <w:tcW w:w="1701" w:type="dxa"/>
          </w:tcPr>
          <w:p w14:paraId="44E0DAFD" w14:textId="1C1E8832" w:rsidR="00964AE2" w:rsidRDefault="00964AE2" w:rsidP="00631DE8">
            <w:r>
              <w:t>22</w:t>
            </w:r>
            <w:r w:rsidRPr="00EF2CFD">
              <w:t xml:space="preserve"> feb</w:t>
            </w:r>
          </w:p>
          <w:p w14:paraId="013DE412" w14:textId="77777777" w:rsidR="00964AE2" w:rsidRPr="00EF2CFD" w:rsidRDefault="00964AE2" w:rsidP="00631DE8">
            <w:r w:rsidRPr="000F28F2">
              <w:t>Självstudier</w:t>
            </w:r>
          </w:p>
        </w:tc>
        <w:tc>
          <w:tcPr>
            <w:tcW w:w="1418" w:type="dxa"/>
          </w:tcPr>
          <w:p w14:paraId="3E6336F1" w14:textId="19D8DC36" w:rsidR="00964AE2" w:rsidRDefault="00964AE2" w:rsidP="00631DE8">
            <w:r>
              <w:t>23 feb</w:t>
            </w:r>
          </w:p>
          <w:p w14:paraId="7F3FA26D" w14:textId="77777777" w:rsidR="00964AE2" w:rsidRPr="00EF2CFD" w:rsidRDefault="00964AE2" w:rsidP="00631DE8">
            <w:r w:rsidRPr="000F28F2">
              <w:t>Självstudier</w:t>
            </w:r>
          </w:p>
        </w:tc>
        <w:tc>
          <w:tcPr>
            <w:tcW w:w="1341" w:type="dxa"/>
          </w:tcPr>
          <w:p w14:paraId="474723F6" w14:textId="2F30217C" w:rsidR="00964AE2" w:rsidRDefault="00964AE2" w:rsidP="00631DE8">
            <w:r>
              <w:t>24 feb</w:t>
            </w:r>
          </w:p>
          <w:p w14:paraId="0F3B71A8" w14:textId="77777777" w:rsidR="00964AE2" w:rsidRPr="00EF2CFD" w:rsidRDefault="00964AE2" w:rsidP="00631DE8">
            <w:r w:rsidRPr="000F28F2">
              <w:t>Självstudier</w:t>
            </w:r>
          </w:p>
        </w:tc>
        <w:tc>
          <w:tcPr>
            <w:tcW w:w="1636" w:type="dxa"/>
          </w:tcPr>
          <w:p w14:paraId="1601FC78" w14:textId="77777777" w:rsidR="00964AE2" w:rsidRDefault="00964AE2" w:rsidP="00631DE8"/>
        </w:tc>
      </w:tr>
      <w:tr w:rsidR="00964AE2" w14:paraId="4150AA87" w14:textId="653F4662" w:rsidTr="00B9293D">
        <w:trPr>
          <w:cantSplit/>
        </w:trPr>
        <w:tc>
          <w:tcPr>
            <w:tcW w:w="498" w:type="dxa"/>
          </w:tcPr>
          <w:p w14:paraId="3F0D3C75" w14:textId="77777777" w:rsidR="00964AE2" w:rsidRPr="001532B7" w:rsidRDefault="00964AE2" w:rsidP="00E11F96">
            <w:pPr>
              <w:rPr>
                <w:b/>
              </w:rPr>
            </w:pPr>
            <w:r>
              <w:rPr>
                <w:b/>
              </w:rPr>
              <w:t>9</w:t>
            </w:r>
          </w:p>
          <w:p w14:paraId="79D53409" w14:textId="77777777" w:rsidR="00964AE2" w:rsidRPr="002D6A23" w:rsidRDefault="00964AE2" w:rsidP="00E11F96">
            <w:pPr>
              <w:rPr>
                <w:i/>
              </w:rPr>
            </w:pP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3A2DD1" w14:textId="2ACCF4C7" w:rsidR="00964AE2" w:rsidRDefault="00964AE2" w:rsidP="00E11F96">
            <w:r>
              <w:t>27 feb</w:t>
            </w:r>
          </w:p>
          <w:p w14:paraId="0580FF8A" w14:textId="77777777" w:rsidR="00964AE2" w:rsidRDefault="00964AE2" w:rsidP="0005591B">
            <w:pPr>
              <w:rPr>
                <w:b/>
              </w:rPr>
            </w:pPr>
            <w:r>
              <w:rPr>
                <w:b/>
              </w:rPr>
              <w:t>Grupphandledning</w:t>
            </w:r>
            <w:r w:rsidRPr="005A7519">
              <w:rPr>
                <w:b/>
              </w:rPr>
              <w:t xml:space="preserve"> med lärare</w:t>
            </w:r>
          </w:p>
          <w:p w14:paraId="5C5C026E" w14:textId="77777777" w:rsidR="00964AE2" w:rsidRDefault="00964AE2" w:rsidP="0005591B"/>
          <w:p w14:paraId="69FC57CE" w14:textId="460F324D" w:rsidR="00964AE2" w:rsidRPr="00EF16EB" w:rsidRDefault="00964AE2" w:rsidP="0005591B">
            <w:r>
              <w:t>Tema: analys</w:t>
            </w:r>
          </w:p>
        </w:tc>
        <w:tc>
          <w:tcPr>
            <w:tcW w:w="1632" w:type="dxa"/>
            <w:tcBorders>
              <w:bottom w:val="single" w:sz="4" w:space="0" w:color="auto"/>
            </w:tcBorders>
          </w:tcPr>
          <w:p w14:paraId="10C1727A" w14:textId="7B8C8DB0" w:rsidR="00964AE2" w:rsidRDefault="00964AE2" w:rsidP="00E11F96">
            <w:r>
              <w:t>28 feb</w:t>
            </w:r>
          </w:p>
          <w:p w14:paraId="6851675E" w14:textId="77777777" w:rsidR="00964AE2" w:rsidRDefault="00964AE2" w:rsidP="0005591B">
            <w:r>
              <w:t>Självstudier</w:t>
            </w:r>
          </w:p>
        </w:tc>
        <w:tc>
          <w:tcPr>
            <w:tcW w:w="1701" w:type="dxa"/>
          </w:tcPr>
          <w:p w14:paraId="15F77211" w14:textId="36E795D9" w:rsidR="00964AE2" w:rsidRDefault="00964AE2" w:rsidP="00E11F96">
            <w:r>
              <w:t>1 mars</w:t>
            </w:r>
          </w:p>
          <w:p w14:paraId="50DFC5C0" w14:textId="77777777" w:rsidR="00964AE2" w:rsidRDefault="00964AE2" w:rsidP="0005591B">
            <w:r>
              <w:t>Självstudier</w:t>
            </w:r>
          </w:p>
        </w:tc>
        <w:tc>
          <w:tcPr>
            <w:tcW w:w="1418" w:type="dxa"/>
          </w:tcPr>
          <w:p w14:paraId="33B22CD8" w14:textId="778D0E17" w:rsidR="00964AE2" w:rsidRDefault="00964AE2" w:rsidP="00E11F96">
            <w:r>
              <w:t>2 mars</w:t>
            </w:r>
          </w:p>
          <w:p w14:paraId="556F28FE" w14:textId="77777777" w:rsidR="00964AE2" w:rsidRDefault="00964AE2" w:rsidP="0005591B">
            <w:r>
              <w:t>Självstudier</w:t>
            </w:r>
          </w:p>
        </w:tc>
        <w:tc>
          <w:tcPr>
            <w:tcW w:w="1341" w:type="dxa"/>
          </w:tcPr>
          <w:p w14:paraId="24847FE7" w14:textId="54EC9E62" w:rsidR="00964AE2" w:rsidRDefault="00964AE2" w:rsidP="00E11F96">
            <w:r>
              <w:t>3 mars</w:t>
            </w:r>
          </w:p>
          <w:p w14:paraId="0A2B7C6A" w14:textId="77777777" w:rsidR="00964AE2" w:rsidRDefault="00964AE2" w:rsidP="0005591B">
            <w:r>
              <w:t>Självstudier</w:t>
            </w:r>
          </w:p>
        </w:tc>
        <w:tc>
          <w:tcPr>
            <w:tcW w:w="1636" w:type="dxa"/>
          </w:tcPr>
          <w:p w14:paraId="477BFFAF" w14:textId="77777777" w:rsidR="00964AE2" w:rsidRDefault="00964AE2" w:rsidP="00E11F96"/>
        </w:tc>
      </w:tr>
      <w:tr w:rsidR="00964AE2" w14:paraId="27EE773C" w14:textId="7B0CAD7E" w:rsidTr="00B9293D">
        <w:trPr>
          <w:cantSplit/>
        </w:trPr>
        <w:tc>
          <w:tcPr>
            <w:tcW w:w="498" w:type="dxa"/>
          </w:tcPr>
          <w:p w14:paraId="4EAAC37A" w14:textId="77777777" w:rsidR="00964AE2" w:rsidRPr="001532B7" w:rsidRDefault="00964AE2" w:rsidP="00E11F96">
            <w:pPr>
              <w:rPr>
                <w:b/>
              </w:rPr>
            </w:pPr>
            <w:r>
              <w:rPr>
                <w:b/>
              </w:rPr>
              <w:t>10</w:t>
            </w:r>
          </w:p>
          <w:p w14:paraId="0819EF46" w14:textId="77777777" w:rsidR="00964AE2" w:rsidRPr="002D6A23" w:rsidRDefault="00964AE2" w:rsidP="00E11F96">
            <w:pPr>
              <w:rPr>
                <w:i/>
              </w:rPr>
            </w:pPr>
          </w:p>
        </w:tc>
        <w:tc>
          <w:tcPr>
            <w:tcW w:w="205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5FCFCA3" w14:textId="458D27A9" w:rsidR="00964AE2" w:rsidRDefault="00964AE2" w:rsidP="00E11F96">
            <w:r>
              <w:t>6 mars</w:t>
            </w:r>
          </w:p>
          <w:p w14:paraId="3574D980" w14:textId="77777777" w:rsidR="00964AE2" w:rsidRDefault="00964AE2" w:rsidP="00E11F96">
            <w:r w:rsidRPr="0005591B">
              <w:t>Självstudier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EC8C6A2" w14:textId="0DF2FF74" w:rsidR="00964AE2" w:rsidRDefault="00964AE2" w:rsidP="0005591B">
            <w:r>
              <w:t>7 feb</w:t>
            </w:r>
          </w:p>
          <w:p w14:paraId="57792B76" w14:textId="77777777" w:rsidR="00964AE2" w:rsidRPr="00741F16" w:rsidRDefault="00964AE2" w:rsidP="00653EE2">
            <w:pPr>
              <w:rPr>
                <w:b/>
              </w:rPr>
            </w:pPr>
            <w:r>
              <w:rPr>
                <w:b/>
              </w:rPr>
              <w:t>Gruppdiskussion</w:t>
            </w:r>
            <w:r w:rsidRPr="00741F16">
              <w:rPr>
                <w:b/>
              </w:rPr>
              <w:t xml:space="preserve"> utan lärare</w:t>
            </w:r>
          </w:p>
          <w:p w14:paraId="5E853C4F" w14:textId="77777777" w:rsidR="00964AE2" w:rsidRDefault="00964AE2" w:rsidP="0005591B"/>
          <w:p w14:paraId="386798DD" w14:textId="77777777" w:rsidR="00964AE2" w:rsidRDefault="00964AE2" w:rsidP="0005591B">
            <w:r>
              <w:t xml:space="preserve">Alla grupper </w:t>
            </w:r>
            <w:proofErr w:type="spellStart"/>
            <w:r>
              <w:t>kl</w:t>
            </w:r>
            <w:proofErr w:type="spellEnd"/>
            <w:r>
              <w:t xml:space="preserve"> 13-14</w:t>
            </w:r>
          </w:p>
        </w:tc>
        <w:tc>
          <w:tcPr>
            <w:tcW w:w="1701" w:type="dxa"/>
          </w:tcPr>
          <w:p w14:paraId="79601AEB" w14:textId="09204159" w:rsidR="00964AE2" w:rsidRDefault="00964AE2" w:rsidP="00E11F96">
            <w:r>
              <w:t>8 mars</w:t>
            </w:r>
          </w:p>
          <w:p w14:paraId="76F591E5" w14:textId="77777777" w:rsidR="00964AE2" w:rsidRDefault="00964AE2" w:rsidP="0005591B">
            <w:r>
              <w:t>Självstudier</w:t>
            </w:r>
          </w:p>
        </w:tc>
        <w:tc>
          <w:tcPr>
            <w:tcW w:w="1418" w:type="dxa"/>
          </w:tcPr>
          <w:p w14:paraId="45EAE704" w14:textId="49F0E8C0" w:rsidR="00964AE2" w:rsidRDefault="00964AE2" w:rsidP="00E11F96">
            <w:r>
              <w:t>9 mars</w:t>
            </w:r>
          </w:p>
          <w:p w14:paraId="5FAD62C9" w14:textId="77777777" w:rsidR="00964AE2" w:rsidRDefault="00964AE2" w:rsidP="00D2436E">
            <w:r>
              <w:t>Självstudier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19B3AD29" w14:textId="4DA789A0" w:rsidR="00964AE2" w:rsidRDefault="00964AE2" w:rsidP="00E11F96">
            <w:r>
              <w:t>10 mars</w:t>
            </w:r>
          </w:p>
          <w:p w14:paraId="1D06C634" w14:textId="77777777" w:rsidR="00964AE2" w:rsidRDefault="00964AE2" w:rsidP="0005591B">
            <w:r>
              <w:t>Självstudier</w:t>
            </w:r>
          </w:p>
        </w:tc>
        <w:tc>
          <w:tcPr>
            <w:tcW w:w="1636" w:type="dxa"/>
            <w:tcBorders>
              <w:bottom w:val="single" w:sz="4" w:space="0" w:color="auto"/>
            </w:tcBorders>
          </w:tcPr>
          <w:p w14:paraId="3068C192" w14:textId="77777777" w:rsidR="00964AE2" w:rsidRDefault="00964AE2" w:rsidP="00E11F96"/>
        </w:tc>
      </w:tr>
      <w:tr w:rsidR="00964AE2" w14:paraId="676422CA" w14:textId="3DD6CF30" w:rsidTr="00B9293D">
        <w:trPr>
          <w:cantSplit/>
        </w:trPr>
        <w:tc>
          <w:tcPr>
            <w:tcW w:w="498" w:type="dxa"/>
          </w:tcPr>
          <w:p w14:paraId="0260F112" w14:textId="77777777" w:rsidR="00964AE2" w:rsidRPr="002D6A23" w:rsidRDefault="00964AE2" w:rsidP="00E11F96">
            <w:pPr>
              <w:rPr>
                <w:b/>
              </w:rPr>
            </w:pPr>
            <w:r>
              <w:rPr>
                <w:b/>
              </w:rPr>
              <w:t>11</w:t>
            </w:r>
          </w:p>
          <w:p w14:paraId="5C0D02D3" w14:textId="77777777" w:rsidR="00964AE2" w:rsidRPr="002D6A23" w:rsidRDefault="00964AE2" w:rsidP="00E11F96">
            <w:pPr>
              <w:rPr>
                <w:i/>
              </w:rPr>
            </w:pPr>
          </w:p>
        </w:tc>
        <w:tc>
          <w:tcPr>
            <w:tcW w:w="2054" w:type="dxa"/>
            <w:shd w:val="clear" w:color="auto" w:fill="auto"/>
          </w:tcPr>
          <w:p w14:paraId="7A3236D6" w14:textId="6BE479B1" w:rsidR="00964AE2" w:rsidRPr="00852D20" w:rsidRDefault="00964AE2" w:rsidP="00E11F96">
            <w:r>
              <w:t>13</w:t>
            </w:r>
            <w:r w:rsidRPr="00852D20">
              <w:t xml:space="preserve"> mars</w:t>
            </w:r>
          </w:p>
          <w:p w14:paraId="77EDADD5" w14:textId="7FB155E7" w:rsidR="00964AE2" w:rsidRDefault="00964AE2" w:rsidP="007215FE">
            <w:pPr>
              <w:rPr>
                <w:b/>
              </w:rPr>
            </w:pPr>
            <w:r>
              <w:t>Självstudier</w:t>
            </w:r>
          </w:p>
          <w:p w14:paraId="7D5AFBDC" w14:textId="77777777" w:rsidR="00964AE2" w:rsidRDefault="00964AE2" w:rsidP="00614653"/>
        </w:tc>
        <w:tc>
          <w:tcPr>
            <w:tcW w:w="1632" w:type="dxa"/>
            <w:tcBorders>
              <w:bottom w:val="single" w:sz="4" w:space="0" w:color="auto"/>
            </w:tcBorders>
            <w:shd w:val="clear" w:color="auto" w:fill="auto"/>
          </w:tcPr>
          <w:p w14:paraId="267D14FE" w14:textId="49F3A46D" w:rsidR="00964AE2" w:rsidRPr="00852D20" w:rsidRDefault="00964AE2" w:rsidP="00E11F96">
            <w:r>
              <w:t>14</w:t>
            </w:r>
            <w:r w:rsidRPr="00852D20">
              <w:t xml:space="preserve"> mars</w:t>
            </w:r>
          </w:p>
          <w:p w14:paraId="064DAB55" w14:textId="32EB928B" w:rsidR="00964AE2" w:rsidRPr="007215FE" w:rsidRDefault="00964AE2" w:rsidP="007215FE">
            <w:pPr>
              <w:rPr>
                <w:b/>
              </w:rPr>
            </w:pPr>
            <w:r>
              <w:t>Självstudier</w:t>
            </w:r>
          </w:p>
          <w:p w14:paraId="1245E8AD" w14:textId="77777777" w:rsidR="00964AE2" w:rsidRDefault="00964AE2" w:rsidP="00614653"/>
        </w:tc>
        <w:tc>
          <w:tcPr>
            <w:tcW w:w="1701" w:type="dxa"/>
          </w:tcPr>
          <w:p w14:paraId="1EFBE5A1" w14:textId="249C36D0" w:rsidR="00964AE2" w:rsidRDefault="00964AE2" w:rsidP="00E11F96">
            <w:r>
              <w:t>15 mars</w:t>
            </w:r>
          </w:p>
          <w:p w14:paraId="40A50E7B" w14:textId="77777777" w:rsidR="00964AE2" w:rsidRDefault="00964AE2" w:rsidP="0005591B">
            <w:r>
              <w:t>Självstudier</w:t>
            </w:r>
          </w:p>
        </w:tc>
        <w:tc>
          <w:tcPr>
            <w:tcW w:w="1418" w:type="dxa"/>
          </w:tcPr>
          <w:p w14:paraId="172958FB" w14:textId="5CD169AE" w:rsidR="00964AE2" w:rsidRDefault="00964AE2" w:rsidP="00E11F96">
            <w:r>
              <w:t>16 mars</w:t>
            </w:r>
          </w:p>
          <w:p w14:paraId="284755EC" w14:textId="77777777" w:rsidR="00964AE2" w:rsidRDefault="00964AE2" w:rsidP="0005591B">
            <w:r>
              <w:t>Självstudier</w:t>
            </w:r>
          </w:p>
        </w:tc>
        <w:tc>
          <w:tcPr>
            <w:tcW w:w="134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3B8162D" w14:textId="6379BACD" w:rsidR="00964AE2" w:rsidRPr="00852D20" w:rsidRDefault="00964AE2" w:rsidP="00E11F96">
            <w:r>
              <w:t>17</w:t>
            </w:r>
            <w:r w:rsidRPr="00852D20">
              <w:t xml:space="preserve"> mars</w:t>
            </w:r>
          </w:p>
          <w:p w14:paraId="58379536" w14:textId="77777777" w:rsidR="00964AE2" w:rsidRPr="008938D3" w:rsidRDefault="00964AE2" w:rsidP="00E11F96">
            <w:r w:rsidRPr="008938D3">
              <w:t>Självstudier</w:t>
            </w:r>
          </w:p>
        </w:tc>
        <w:tc>
          <w:tcPr>
            <w:tcW w:w="163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D73369" w14:textId="77777777" w:rsidR="00964AE2" w:rsidRDefault="00964AE2" w:rsidP="00E11F96"/>
        </w:tc>
      </w:tr>
      <w:tr w:rsidR="00964AE2" w14:paraId="73398635" w14:textId="7EDC2E37" w:rsidTr="00B9293D">
        <w:trPr>
          <w:cantSplit/>
        </w:trPr>
        <w:tc>
          <w:tcPr>
            <w:tcW w:w="498" w:type="dxa"/>
          </w:tcPr>
          <w:p w14:paraId="079787FD" w14:textId="77777777" w:rsidR="00964AE2" w:rsidRPr="002D6A23" w:rsidRDefault="00964AE2" w:rsidP="00E11F96">
            <w:pPr>
              <w:rPr>
                <w:b/>
              </w:rPr>
            </w:pPr>
            <w:r>
              <w:rPr>
                <w:b/>
              </w:rPr>
              <w:lastRenderedPageBreak/>
              <w:t>12</w:t>
            </w:r>
          </w:p>
          <w:p w14:paraId="5B4897E6" w14:textId="77777777" w:rsidR="00964AE2" w:rsidRPr="002D6A23" w:rsidRDefault="00964AE2" w:rsidP="00E11F96">
            <w:pPr>
              <w:rPr>
                <w:i/>
              </w:rPr>
            </w:pPr>
          </w:p>
        </w:tc>
        <w:tc>
          <w:tcPr>
            <w:tcW w:w="2054" w:type="dxa"/>
            <w:shd w:val="clear" w:color="auto" w:fill="D9D9D9" w:themeFill="background1" w:themeFillShade="D9"/>
          </w:tcPr>
          <w:p w14:paraId="0AF84C18" w14:textId="41100E3C" w:rsidR="00964AE2" w:rsidRDefault="00964AE2" w:rsidP="00E11F96">
            <w:r>
              <w:t>20 mars</w:t>
            </w:r>
          </w:p>
          <w:p w14:paraId="02C7FE13" w14:textId="77777777" w:rsidR="00964AE2" w:rsidRDefault="00964AE2" w:rsidP="003D0ECA">
            <w:pPr>
              <w:rPr>
                <w:b/>
              </w:rPr>
            </w:pPr>
            <w:r>
              <w:rPr>
                <w:b/>
              </w:rPr>
              <w:t>Grupphandledning</w:t>
            </w:r>
            <w:r w:rsidRPr="007215FE">
              <w:rPr>
                <w:b/>
              </w:rPr>
              <w:t xml:space="preserve"> med lärare</w:t>
            </w:r>
          </w:p>
          <w:p w14:paraId="7A29F0EC" w14:textId="360E6EFD" w:rsidR="00964AE2" w:rsidRDefault="00964AE2" w:rsidP="00B9293D">
            <w:r>
              <w:t>Tema:</w:t>
            </w:r>
            <w:r w:rsidR="00B9293D">
              <w:t xml:space="preserve"> </w:t>
            </w:r>
            <w:r>
              <w:t>Resultat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shd w:val="pct15" w:color="auto" w:fill="auto"/>
          </w:tcPr>
          <w:p w14:paraId="360C8758" w14:textId="3BE49183" w:rsidR="00964AE2" w:rsidRDefault="00964AE2" w:rsidP="00E11F96">
            <w:r>
              <w:t>21 mars</w:t>
            </w:r>
          </w:p>
          <w:p w14:paraId="19B10D51" w14:textId="77777777" w:rsidR="00964AE2" w:rsidRPr="00242BEA" w:rsidRDefault="00964AE2" w:rsidP="00E11F96">
            <w:pPr>
              <w:rPr>
                <w:b/>
              </w:rPr>
            </w:pPr>
            <w:r w:rsidRPr="00242BEA">
              <w:rPr>
                <w:b/>
              </w:rPr>
              <w:t xml:space="preserve">Kursråd </w:t>
            </w:r>
          </w:p>
          <w:p w14:paraId="3858A7CE" w14:textId="77777777" w:rsidR="00964AE2" w:rsidRPr="00242BEA" w:rsidRDefault="00964AE2" w:rsidP="00E11F96">
            <w:pPr>
              <w:rPr>
                <w:b/>
              </w:rPr>
            </w:pPr>
            <w:proofErr w:type="spellStart"/>
            <w:r w:rsidRPr="00242BEA">
              <w:rPr>
                <w:b/>
              </w:rPr>
              <w:t>Kl</w:t>
            </w:r>
            <w:proofErr w:type="spellEnd"/>
            <w:r w:rsidRPr="00242BEA">
              <w:rPr>
                <w:b/>
              </w:rPr>
              <w:t xml:space="preserve"> 13.00-14.00</w:t>
            </w:r>
          </w:p>
          <w:p w14:paraId="3C2A5956" w14:textId="77777777" w:rsidR="00964AE2" w:rsidRDefault="00964AE2" w:rsidP="00E11F96"/>
        </w:tc>
        <w:tc>
          <w:tcPr>
            <w:tcW w:w="1701" w:type="dxa"/>
          </w:tcPr>
          <w:p w14:paraId="3FB2075E" w14:textId="6C328A58" w:rsidR="00964AE2" w:rsidRDefault="00964AE2" w:rsidP="00E11F96">
            <w:r>
              <w:t>22 mars</w:t>
            </w:r>
          </w:p>
          <w:p w14:paraId="2BD173CC" w14:textId="77777777" w:rsidR="00964AE2" w:rsidRDefault="00964AE2" w:rsidP="00E11F96">
            <w:r w:rsidRPr="002D6A23">
              <w:t>Självstudier</w:t>
            </w:r>
          </w:p>
        </w:tc>
        <w:tc>
          <w:tcPr>
            <w:tcW w:w="1418" w:type="dxa"/>
          </w:tcPr>
          <w:p w14:paraId="1D541A00" w14:textId="715A9A3E" w:rsidR="00964AE2" w:rsidRDefault="00964AE2" w:rsidP="00E11F96">
            <w:r>
              <w:t>23 mars</w:t>
            </w:r>
          </w:p>
          <w:p w14:paraId="3E763104" w14:textId="77777777" w:rsidR="00964AE2" w:rsidRDefault="00964AE2" w:rsidP="00E11F96">
            <w:r w:rsidRPr="002D6A23">
              <w:t>Självstudier</w:t>
            </w:r>
          </w:p>
        </w:tc>
        <w:tc>
          <w:tcPr>
            <w:tcW w:w="134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7433713" w14:textId="6D6957DF" w:rsidR="00964AE2" w:rsidRPr="000F28F2" w:rsidRDefault="00964AE2" w:rsidP="00E11F96">
            <w:r>
              <w:t>24</w:t>
            </w:r>
            <w:r w:rsidRPr="00852D20">
              <w:t xml:space="preserve"> mars</w:t>
            </w:r>
          </w:p>
          <w:p w14:paraId="48A4BED3" w14:textId="77777777" w:rsidR="00964AE2" w:rsidRPr="002A4CA5" w:rsidRDefault="00964AE2" w:rsidP="0005591B">
            <w:r w:rsidRPr="002A4CA5">
              <w:t>Självstudier</w:t>
            </w:r>
          </w:p>
        </w:tc>
        <w:tc>
          <w:tcPr>
            <w:tcW w:w="163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FE5E38C" w14:textId="77777777" w:rsidR="00964AE2" w:rsidRDefault="00964AE2" w:rsidP="00E11F96"/>
        </w:tc>
      </w:tr>
      <w:tr w:rsidR="00964AE2" w14:paraId="29FF7718" w14:textId="11575D89" w:rsidTr="00B9293D">
        <w:trPr>
          <w:cantSplit/>
        </w:trPr>
        <w:tc>
          <w:tcPr>
            <w:tcW w:w="498" w:type="dxa"/>
          </w:tcPr>
          <w:p w14:paraId="00DE8C21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2054" w:type="dxa"/>
          </w:tcPr>
          <w:p w14:paraId="74B27E9D" w14:textId="04C86B6E" w:rsidR="00964AE2" w:rsidRDefault="00964AE2" w:rsidP="00FB6D4E">
            <w:r>
              <w:t xml:space="preserve">27 mars </w:t>
            </w:r>
          </w:p>
          <w:p w14:paraId="7EB048D0" w14:textId="77777777" w:rsidR="00964AE2" w:rsidRDefault="00964AE2" w:rsidP="00E4072F">
            <w:r w:rsidRPr="008938D3">
              <w:t>Självstudier</w:t>
            </w:r>
          </w:p>
        </w:tc>
        <w:tc>
          <w:tcPr>
            <w:tcW w:w="1632" w:type="dxa"/>
            <w:shd w:val="clear" w:color="auto" w:fill="auto"/>
          </w:tcPr>
          <w:p w14:paraId="4BE66200" w14:textId="2AA343B0" w:rsidR="00964AE2" w:rsidRDefault="00964AE2" w:rsidP="00D813F6">
            <w:r>
              <w:t>28 mars</w:t>
            </w:r>
          </w:p>
          <w:p w14:paraId="604A7F60" w14:textId="77777777" w:rsidR="00964AE2" w:rsidRDefault="00964AE2" w:rsidP="00D813F6">
            <w:r>
              <w:t>Självstudier</w:t>
            </w:r>
          </w:p>
        </w:tc>
        <w:tc>
          <w:tcPr>
            <w:tcW w:w="1701" w:type="dxa"/>
          </w:tcPr>
          <w:p w14:paraId="25057CDD" w14:textId="36A77B71" w:rsidR="00964AE2" w:rsidRDefault="00964AE2" w:rsidP="00E11F96">
            <w:r>
              <w:t>29 mars</w:t>
            </w:r>
          </w:p>
          <w:p w14:paraId="5E93EED8" w14:textId="77777777" w:rsidR="00964AE2" w:rsidRDefault="00964AE2" w:rsidP="00E11F96">
            <w:r w:rsidRPr="008938D3">
              <w:t>Självstudier</w:t>
            </w:r>
          </w:p>
        </w:tc>
        <w:tc>
          <w:tcPr>
            <w:tcW w:w="1418" w:type="dxa"/>
          </w:tcPr>
          <w:p w14:paraId="6C3EB606" w14:textId="48B0A7AC" w:rsidR="00964AE2" w:rsidRDefault="00964AE2" w:rsidP="00E11F96">
            <w:r>
              <w:t>30 mars</w:t>
            </w:r>
          </w:p>
          <w:p w14:paraId="3CD9F10D" w14:textId="77777777" w:rsidR="00964AE2" w:rsidRDefault="00964AE2" w:rsidP="00E11F96">
            <w:r w:rsidRPr="008938D3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100156B8" w14:textId="28F7034C" w:rsidR="00964AE2" w:rsidRPr="00046843" w:rsidRDefault="00964AE2" w:rsidP="00E11F96">
            <w:r>
              <w:t>31 mars</w:t>
            </w:r>
          </w:p>
          <w:p w14:paraId="1E687FE7" w14:textId="77777777" w:rsidR="00964AE2" w:rsidRPr="00852D20" w:rsidRDefault="00964AE2" w:rsidP="00E11F96">
            <w:r w:rsidRPr="00046843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5FAC04EB" w14:textId="77777777" w:rsidR="00964AE2" w:rsidRDefault="00964AE2" w:rsidP="00E11F96"/>
        </w:tc>
      </w:tr>
      <w:tr w:rsidR="00964AE2" w14:paraId="17D2FBAD" w14:textId="65459565" w:rsidTr="00B9293D">
        <w:trPr>
          <w:cantSplit/>
        </w:trPr>
        <w:tc>
          <w:tcPr>
            <w:tcW w:w="498" w:type="dxa"/>
          </w:tcPr>
          <w:p w14:paraId="488893B5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2054" w:type="dxa"/>
          </w:tcPr>
          <w:p w14:paraId="3A97653D" w14:textId="33147A86" w:rsidR="00964AE2" w:rsidRPr="00046843" w:rsidRDefault="00964AE2" w:rsidP="00E11F96">
            <w:r>
              <w:t>3</w:t>
            </w:r>
            <w:r w:rsidRPr="00046843">
              <w:t xml:space="preserve"> april</w:t>
            </w:r>
          </w:p>
          <w:p w14:paraId="5D13B0DF" w14:textId="77777777" w:rsidR="00964AE2" w:rsidRDefault="00964AE2" w:rsidP="00E11F96">
            <w:r w:rsidRPr="00046843">
              <w:t>Självstudier</w:t>
            </w:r>
          </w:p>
        </w:tc>
        <w:tc>
          <w:tcPr>
            <w:tcW w:w="1632" w:type="dxa"/>
            <w:tcBorders>
              <w:bottom w:val="single" w:sz="4" w:space="0" w:color="auto"/>
            </w:tcBorders>
          </w:tcPr>
          <w:p w14:paraId="57754170" w14:textId="15F61DFF" w:rsidR="00964AE2" w:rsidRDefault="00964AE2" w:rsidP="00E11F96">
            <w:r>
              <w:t>4 april</w:t>
            </w:r>
          </w:p>
          <w:p w14:paraId="485C4B24" w14:textId="77777777" w:rsidR="00964AE2" w:rsidRDefault="00964AE2" w:rsidP="00E4072F">
            <w:r w:rsidRPr="002A4CA5">
              <w:t>Självstudier</w:t>
            </w:r>
          </w:p>
        </w:tc>
        <w:tc>
          <w:tcPr>
            <w:tcW w:w="1701" w:type="dxa"/>
          </w:tcPr>
          <w:p w14:paraId="17BB7BAC" w14:textId="1F6DB729" w:rsidR="00964AE2" w:rsidRDefault="00964AE2" w:rsidP="00E11F96">
            <w:r>
              <w:t>5 april</w:t>
            </w:r>
          </w:p>
          <w:p w14:paraId="0E8435ED" w14:textId="77777777" w:rsidR="00964AE2" w:rsidRDefault="00964AE2" w:rsidP="00E11F96">
            <w:r w:rsidRPr="002A4CA5">
              <w:t>Självstudier</w:t>
            </w:r>
          </w:p>
        </w:tc>
        <w:tc>
          <w:tcPr>
            <w:tcW w:w="1418" w:type="dxa"/>
          </w:tcPr>
          <w:p w14:paraId="011580AB" w14:textId="72DBB9D6" w:rsidR="00964AE2" w:rsidRDefault="00964AE2" w:rsidP="00E11F96">
            <w:r>
              <w:t>6 april</w:t>
            </w:r>
          </w:p>
          <w:p w14:paraId="30F5E31C" w14:textId="77777777" w:rsidR="00964AE2" w:rsidRDefault="00964AE2" w:rsidP="00E11F96">
            <w:r w:rsidRPr="002A4CA5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64166B7C" w14:textId="175ACD3C" w:rsidR="00964AE2" w:rsidRPr="00F23AE1" w:rsidRDefault="00964AE2" w:rsidP="00E11F96">
            <w:pPr>
              <w:rPr>
                <w:color w:val="FF0000"/>
              </w:rPr>
            </w:pPr>
            <w:r w:rsidRPr="00F23AE1">
              <w:rPr>
                <w:color w:val="FF0000"/>
              </w:rPr>
              <w:t>7 april</w:t>
            </w:r>
          </w:p>
          <w:p w14:paraId="4B264FDF" w14:textId="77777777" w:rsidR="00964AE2" w:rsidRPr="00852D20" w:rsidRDefault="00964AE2" w:rsidP="00E11F96">
            <w:r w:rsidRPr="00F23AE1">
              <w:rPr>
                <w:color w:val="FF0000"/>
              </w:rPr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39811E5B" w14:textId="77777777" w:rsidR="00964AE2" w:rsidRPr="00F23AE1" w:rsidRDefault="00964AE2" w:rsidP="00E11F96">
            <w:pPr>
              <w:rPr>
                <w:color w:val="FF0000"/>
              </w:rPr>
            </w:pPr>
          </w:p>
        </w:tc>
      </w:tr>
      <w:tr w:rsidR="00964AE2" w14:paraId="694E04E1" w14:textId="29765AA8" w:rsidTr="00B9293D">
        <w:trPr>
          <w:cantSplit/>
        </w:trPr>
        <w:tc>
          <w:tcPr>
            <w:tcW w:w="498" w:type="dxa"/>
          </w:tcPr>
          <w:p w14:paraId="140DD146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2054" w:type="dxa"/>
            <w:shd w:val="clear" w:color="auto" w:fill="auto"/>
          </w:tcPr>
          <w:p w14:paraId="71223176" w14:textId="28AD1DE7" w:rsidR="00964AE2" w:rsidRDefault="00964AE2" w:rsidP="00E11F96">
            <w:r w:rsidRPr="00F23AE1">
              <w:rPr>
                <w:color w:val="FF0000"/>
              </w:rPr>
              <w:t>10 april</w:t>
            </w:r>
          </w:p>
          <w:p w14:paraId="1F944592" w14:textId="4F28F835" w:rsidR="00964AE2" w:rsidRDefault="00964AE2" w:rsidP="00E950F2">
            <w:pPr>
              <w:rPr>
                <w:b/>
              </w:rPr>
            </w:pPr>
            <w:r w:rsidRPr="008938D3">
              <w:t>Självstudier</w:t>
            </w:r>
          </w:p>
          <w:p w14:paraId="2B559E53" w14:textId="77777777" w:rsidR="00964AE2" w:rsidRDefault="00964AE2" w:rsidP="007A5D18"/>
        </w:tc>
        <w:tc>
          <w:tcPr>
            <w:tcW w:w="1632" w:type="dxa"/>
            <w:shd w:val="clear" w:color="auto" w:fill="D9D9D9" w:themeFill="background1" w:themeFillShade="D9"/>
          </w:tcPr>
          <w:p w14:paraId="0EA79BEA" w14:textId="6E8C54D1" w:rsidR="00964AE2" w:rsidRDefault="00964AE2" w:rsidP="00741F16">
            <w:r>
              <w:t>11 april</w:t>
            </w:r>
          </w:p>
          <w:p w14:paraId="14105B8C" w14:textId="77777777" w:rsidR="00964AE2" w:rsidRPr="00741F16" w:rsidRDefault="00964AE2" w:rsidP="00CE3BBA">
            <w:pPr>
              <w:rPr>
                <w:b/>
              </w:rPr>
            </w:pPr>
            <w:r>
              <w:rPr>
                <w:b/>
              </w:rPr>
              <w:t>Gruppdiskussion</w:t>
            </w:r>
            <w:r w:rsidRPr="00741F16">
              <w:rPr>
                <w:b/>
              </w:rPr>
              <w:t xml:space="preserve"> utan lärare</w:t>
            </w:r>
          </w:p>
          <w:p w14:paraId="5294B94A" w14:textId="77777777" w:rsidR="00964AE2" w:rsidRDefault="00964AE2" w:rsidP="00CE3BBA"/>
          <w:p w14:paraId="0ABFB0E8" w14:textId="2E9524E6" w:rsidR="00964AE2" w:rsidRDefault="00964AE2" w:rsidP="00CE3BBA">
            <w:r>
              <w:t xml:space="preserve">Alla grupper </w:t>
            </w:r>
            <w:proofErr w:type="spellStart"/>
            <w:r>
              <w:t>kl</w:t>
            </w:r>
            <w:proofErr w:type="spellEnd"/>
            <w:r>
              <w:t xml:space="preserve"> 13-14</w:t>
            </w:r>
          </w:p>
        </w:tc>
        <w:tc>
          <w:tcPr>
            <w:tcW w:w="1701" w:type="dxa"/>
          </w:tcPr>
          <w:p w14:paraId="76F26369" w14:textId="6634B8CE" w:rsidR="00964AE2" w:rsidRDefault="00964AE2" w:rsidP="00E11F96">
            <w:r>
              <w:t>12 april</w:t>
            </w:r>
          </w:p>
          <w:p w14:paraId="4BDCA507" w14:textId="77777777" w:rsidR="00964AE2" w:rsidRDefault="00964AE2" w:rsidP="00E11F96">
            <w:r w:rsidRPr="008938D3">
              <w:t>Självstudier</w:t>
            </w:r>
          </w:p>
        </w:tc>
        <w:tc>
          <w:tcPr>
            <w:tcW w:w="1418" w:type="dxa"/>
          </w:tcPr>
          <w:p w14:paraId="6AB3CBD7" w14:textId="66F89C77" w:rsidR="00964AE2" w:rsidRDefault="00964AE2" w:rsidP="00E11F96">
            <w:r>
              <w:t>13 april</w:t>
            </w:r>
          </w:p>
          <w:p w14:paraId="0E9FF031" w14:textId="77777777" w:rsidR="00964AE2" w:rsidRDefault="00964AE2" w:rsidP="00E11F96">
            <w:r w:rsidRPr="008938D3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28CE4FA9" w14:textId="6366CE9D" w:rsidR="00964AE2" w:rsidRPr="005033F2" w:rsidRDefault="00964AE2" w:rsidP="00E11F96">
            <w:r>
              <w:t>14</w:t>
            </w:r>
            <w:r w:rsidRPr="005033F2">
              <w:t xml:space="preserve"> april</w:t>
            </w:r>
          </w:p>
          <w:p w14:paraId="0DD2C14B" w14:textId="77777777" w:rsidR="00964AE2" w:rsidRPr="00852D20" w:rsidRDefault="00964AE2" w:rsidP="00E11F96">
            <w:r w:rsidRPr="005033F2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3C80B174" w14:textId="77777777" w:rsidR="00964AE2" w:rsidRDefault="00964AE2" w:rsidP="00E11F96"/>
        </w:tc>
      </w:tr>
      <w:tr w:rsidR="00964AE2" w14:paraId="112E6592" w14:textId="3024817D" w:rsidTr="00B9293D">
        <w:trPr>
          <w:cantSplit/>
        </w:trPr>
        <w:tc>
          <w:tcPr>
            <w:tcW w:w="498" w:type="dxa"/>
          </w:tcPr>
          <w:p w14:paraId="711E1323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2054" w:type="dxa"/>
            <w:shd w:val="clear" w:color="auto" w:fill="D9D9D9" w:themeFill="background1" w:themeFillShade="D9"/>
          </w:tcPr>
          <w:p w14:paraId="29D11908" w14:textId="27B7C7C6" w:rsidR="00964AE2" w:rsidRPr="005033F2" w:rsidRDefault="00964AE2" w:rsidP="00E11F96">
            <w:r>
              <w:t>17</w:t>
            </w:r>
            <w:r w:rsidRPr="005033F2">
              <w:t xml:space="preserve"> april</w:t>
            </w:r>
          </w:p>
          <w:p w14:paraId="24B79E16" w14:textId="77777777" w:rsidR="00964AE2" w:rsidRDefault="00964AE2" w:rsidP="00CE3BBA">
            <w:pPr>
              <w:rPr>
                <w:b/>
              </w:rPr>
            </w:pPr>
            <w:r>
              <w:rPr>
                <w:b/>
              </w:rPr>
              <w:t>Grupphandledning</w:t>
            </w:r>
            <w:r w:rsidRPr="007215FE">
              <w:rPr>
                <w:b/>
              </w:rPr>
              <w:t xml:space="preserve"> med lärare</w:t>
            </w:r>
          </w:p>
          <w:p w14:paraId="33386C96" w14:textId="77777777" w:rsidR="00964AE2" w:rsidRDefault="00964AE2" w:rsidP="00CE3BBA">
            <w:pPr>
              <w:rPr>
                <w:b/>
              </w:rPr>
            </w:pPr>
          </w:p>
          <w:p w14:paraId="55BA105C" w14:textId="5DCE8DDC" w:rsidR="00964AE2" w:rsidRDefault="00964AE2" w:rsidP="00CE3BBA">
            <w:r>
              <w:t>Tema: Diskussion Genom övnings-opponering hjälper ni varandra med diskussion</w:t>
            </w:r>
          </w:p>
        </w:tc>
        <w:tc>
          <w:tcPr>
            <w:tcW w:w="1632" w:type="dxa"/>
            <w:tcBorders>
              <w:bottom w:val="single" w:sz="4" w:space="0" w:color="auto"/>
            </w:tcBorders>
            <w:shd w:val="clear" w:color="auto" w:fill="auto"/>
          </w:tcPr>
          <w:p w14:paraId="5E128C10" w14:textId="218546E6" w:rsidR="00964AE2" w:rsidRDefault="00964AE2" w:rsidP="00E11F96">
            <w:r>
              <w:t>18 april</w:t>
            </w:r>
          </w:p>
          <w:p w14:paraId="7E7A8705" w14:textId="408A489C" w:rsidR="00964AE2" w:rsidRDefault="00964AE2" w:rsidP="007D6F15"/>
        </w:tc>
        <w:tc>
          <w:tcPr>
            <w:tcW w:w="1701" w:type="dxa"/>
          </w:tcPr>
          <w:p w14:paraId="3D9AD489" w14:textId="691876E8" w:rsidR="00964AE2" w:rsidRDefault="00964AE2" w:rsidP="00E11F96">
            <w:r>
              <w:t>19 april</w:t>
            </w:r>
          </w:p>
          <w:p w14:paraId="77D86036" w14:textId="77777777" w:rsidR="00964AE2" w:rsidRDefault="00964AE2" w:rsidP="00E11F96">
            <w:r w:rsidRPr="002A4CA5">
              <w:t>Självstudier</w:t>
            </w:r>
          </w:p>
        </w:tc>
        <w:tc>
          <w:tcPr>
            <w:tcW w:w="1418" w:type="dxa"/>
          </w:tcPr>
          <w:p w14:paraId="42EFECA8" w14:textId="616776CF" w:rsidR="00964AE2" w:rsidRDefault="00964AE2" w:rsidP="00E11F96">
            <w:r>
              <w:t>20 april</w:t>
            </w:r>
          </w:p>
          <w:p w14:paraId="0956B862" w14:textId="77777777" w:rsidR="00964AE2" w:rsidRDefault="00964AE2" w:rsidP="00E11F96">
            <w:r w:rsidRPr="002A4CA5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5EEC48CA" w14:textId="1C401BA9" w:rsidR="00964AE2" w:rsidRDefault="00964AE2" w:rsidP="00E11F96">
            <w:r>
              <w:t>21 april</w:t>
            </w:r>
          </w:p>
          <w:p w14:paraId="29B14846" w14:textId="77777777" w:rsidR="00964AE2" w:rsidRPr="00852D20" w:rsidRDefault="00964AE2" w:rsidP="00E11F96">
            <w:r w:rsidRPr="002A4CA5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038863CB" w14:textId="77777777" w:rsidR="00964AE2" w:rsidRDefault="00964AE2" w:rsidP="00E11F96"/>
        </w:tc>
      </w:tr>
      <w:tr w:rsidR="00964AE2" w14:paraId="4484353F" w14:textId="22690BE2" w:rsidTr="00B9293D">
        <w:trPr>
          <w:cantSplit/>
        </w:trPr>
        <w:tc>
          <w:tcPr>
            <w:tcW w:w="498" w:type="dxa"/>
          </w:tcPr>
          <w:p w14:paraId="3BFB5819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7</w:t>
            </w:r>
          </w:p>
        </w:tc>
        <w:tc>
          <w:tcPr>
            <w:tcW w:w="2054" w:type="dxa"/>
            <w:tcBorders>
              <w:bottom w:val="single" w:sz="4" w:space="0" w:color="auto"/>
            </w:tcBorders>
          </w:tcPr>
          <w:p w14:paraId="346F8A8E" w14:textId="5377193E" w:rsidR="00964AE2" w:rsidRDefault="00964AE2" w:rsidP="00E11F96">
            <w:r>
              <w:t>24 april</w:t>
            </w:r>
          </w:p>
          <w:p w14:paraId="36232A66" w14:textId="77777777" w:rsidR="00964AE2" w:rsidRDefault="00964AE2" w:rsidP="00E11F96">
            <w:r w:rsidRPr="008938D3">
              <w:t>Självstudier</w:t>
            </w:r>
          </w:p>
        </w:tc>
        <w:tc>
          <w:tcPr>
            <w:tcW w:w="1632" w:type="dxa"/>
            <w:shd w:val="clear" w:color="auto" w:fill="FFFFFF" w:themeFill="background1"/>
          </w:tcPr>
          <w:p w14:paraId="7E1E6976" w14:textId="13BADF51" w:rsidR="00964AE2" w:rsidRDefault="00964AE2" w:rsidP="00741F16">
            <w:r>
              <w:t>25 april</w:t>
            </w:r>
          </w:p>
          <w:p w14:paraId="6FC0CEF9" w14:textId="77777777" w:rsidR="00964AE2" w:rsidRDefault="00964AE2" w:rsidP="00741F16">
            <w:r w:rsidRPr="00E4072F">
              <w:rPr>
                <w:shd w:val="clear" w:color="auto" w:fill="FFFFFF" w:themeFill="background1"/>
              </w:rPr>
              <w:t>Självstudier</w:t>
            </w:r>
          </w:p>
        </w:tc>
        <w:tc>
          <w:tcPr>
            <w:tcW w:w="1701" w:type="dxa"/>
          </w:tcPr>
          <w:p w14:paraId="52D11114" w14:textId="4285F652" w:rsidR="00964AE2" w:rsidRPr="00E4072F" w:rsidRDefault="00964AE2" w:rsidP="00E11F96">
            <w:r>
              <w:t>26</w:t>
            </w:r>
            <w:r w:rsidRPr="00E4072F">
              <w:t xml:space="preserve"> april</w:t>
            </w:r>
          </w:p>
          <w:p w14:paraId="39891863" w14:textId="77777777" w:rsidR="00964AE2" w:rsidRDefault="00964AE2" w:rsidP="00E11F96">
            <w:r w:rsidRPr="00E4072F">
              <w:t>Självstudi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B796BEC" w14:textId="59B3A0F9" w:rsidR="00964AE2" w:rsidRDefault="00964AE2" w:rsidP="00E11F96">
            <w:r>
              <w:t>27 april</w:t>
            </w:r>
          </w:p>
          <w:p w14:paraId="5C2E3465" w14:textId="77777777" w:rsidR="00964AE2" w:rsidRDefault="00964AE2" w:rsidP="00E11F96">
            <w:r w:rsidRPr="008938D3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739CE39A" w14:textId="258B0FF2" w:rsidR="00964AE2" w:rsidRDefault="00964AE2" w:rsidP="00E11F96">
            <w:r>
              <w:t>28 april</w:t>
            </w:r>
          </w:p>
          <w:p w14:paraId="64D46DC6" w14:textId="77777777" w:rsidR="00964AE2" w:rsidRPr="00852D20" w:rsidRDefault="00964AE2" w:rsidP="00E11F96">
            <w:r w:rsidRPr="008938D3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32F9AC3A" w14:textId="77777777" w:rsidR="00964AE2" w:rsidRDefault="00964AE2" w:rsidP="00E11F96"/>
        </w:tc>
      </w:tr>
      <w:tr w:rsidR="00964AE2" w14:paraId="1F320A34" w14:textId="2F50FFB8" w:rsidTr="00B9293D">
        <w:trPr>
          <w:cantSplit/>
        </w:trPr>
        <w:tc>
          <w:tcPr>
            <w:tcW w:w="498" w:type="dxa"/>
          </w:tcPr>
          <w:p w14:paraId="1EFB9671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8</w:t>
            </w:r>
          </w:p>
        </w:tc>
        <w:tc>
          <w:tcPr>
            <w:tcW w:w="2054" w:type="dxa"/>
            <w:shd w:val="clear" w:color="auto" w:fill="auto"/>
          </w:tcPr>
          <w:p w14:paraId="34C73DC0" w14:textId="3AC4B8B6" w:rsidR="00964AE2" w:rsidRPr="006B09D0" w:rsidRDefault="00964AE2" w:rsidP="00E11F96">
            <w:pPr>
              <w:rPr>
                <w:color w:val="FF0000"/>
              </w:rPr>
            </w:pPr>
            <w:r w:rsidRPr="006B09D0">
              <w:rPr>
                <w:color w:val="FF0000"/>
              </w:rPr>
              <w:t>1 maj</w:t>
            </w:r>
          </w:p>
          <w:p w14:paraId="5A98BA47" w14:textId="77777777" w:rsidR="00964AE2" w:rsidRPr="0066526B" w:rsidRDefault="00964AE2" w:rsidP="00E11F96">
            <w:pPr>
              <w:rPr>
                <w:b/>
              </w:rPr>
            </w:pPr>
            <w:r w:rsidRPr="006B09D0">
              <w:rPr>
                <w:color w:val="FF0000"/>
              </w:rPr>
              <w:t xml:space="preserve">Självstudier </w:t>
            </w:r>
          </w:p>
        </w:tc>
        <w:tc>
          <w:tcPr>
            <w:tcW w:w="1632" w:type="dxa"/>
            <w:shd w:val="clear" w:color="auto" w:fill="D9D9D9" w:themeFill="background1" w:themeFillShade="D9"/>
          </w:tcPr>
          <w:p w14:paraId="302F133B" w14:textId="16BC5765" w:rsidR="00964AE2" w:rsidRDefault="00964AE2" w:rsidP="00E11F96">
            <w:r>
              <w:t>2 maj</w:t>
            </w:r>
          </w:p>
          <w:p w14:paraId="19018552" w14:textId="77777777" w:rsidR="00964AE2" w:rsidRDefault="00964AE2" w:rsidP="00653EE2">
            <w:proofErr w:type="spellStart"/>
            <w:r w:rsidRPr="007D6F15">
              <w:rPr>
                <w:b/>
              </w:rPr>
              <w:t>Webinarium</w:t>
            </w:r>
            <w:proofErr w:type="spellEnd"/>
            <w:r>
              <w:t xml:space="preserve"> – </w:t>
            </w:r>
            <w:bookmarkStart w:id="0" w:name="_Hlk59104611"/>
            <w:r>
              <w:t>frågestund om uppsats och examination</w:t>
            </w:r>
            <w:bookmarkEnd w:id="0"/>
          </w:p>
          <w:p w14:paraId="6A6447D2" w14:textId="77777777" w:rsidR="00964AE2" w:rsidRDefault="00964AE2" w:rsidP="00653EE2"/>
          <w:p w14:paraId="24242380" w14:textId="77777777" w:rsidR="00964AE2" w:rsidRDefault="00964AE2" w:rsidP="00653EE2">
            <w:r>
              <w:t xml:space="preserve">Helklass – </w:t>
            </w:r>
          </w:p>
          <w:p w14:paraId="5DB0F17D" w14:textId="62C4AD89" w:rsidR="00964AE2" w:rsidRDefault="00964AE2" w:rsidP="00E4072F">
            <w:r>
              <w:t>10.00-11.30</w:t>
            </w:r>
          </w:p>
        </w:tc>
        <w:tc>
          <w:tcPr>
            <w:tcW w:w="1701" w:type="dxa"/>
            <w:shd w:val="clear" w:color="auto" w:fill="auto"/>
          </w:tcPr>
          <w:p w14:paraId="682D367A" w14:textId="71604B32" w:rsidR="00964AE2" w:rsidRDefault="00964AE2" w:rsidP="00E11F96">
            <w:r>
              <w:t>3 maj</w:t>
            </w:r>
          </w:p>
          <w:p w14:paraId="298FE001" w14:textId="77777777" w:rsidR="00964AE2" w:rsidRDefault="00964AE2" w:rsidP="00E11F96">
            <w:r w:rsidRPr="008938D3">
              <w:t>Självstudier</w:t>
            </w:r>
          </w:p>
        </w:tc>
        <w:tc>
          <w:tcPr>
            <w:tcW w:w="1418" w:type="dxa"/>
            <w:shd w:val="clear" w:color="auto" w:fill="auto"/>
          </w:tcPr>
          <w:p w14:paraId="0F915F9B" w14:textId="0BE1A06B" w:rsidR="00964AE2" w:rsidRDefault="00964AE2" w:rsidP="00E11F96">
            <w:r>
              <w:t>4 maj</w:t>
            </w:r>
          </w:p>
          <w:p w14:paraId="570D7D99" w14:textId="77777777" w:rsidR="00964AE2" w:rsidRPr="0066526B" w:rsidRDefault="00964AE2" w:rsidP="00E11F96">
            <w:pPr>
              <w:rPr>
                <w:b/>
              </w:rPr>
            </w:pPr>
            <w:r w:rsidRPr="008938D3">
              <w:t>Självstudier</w:t>
            </w:r>
          </w:p>
        </w:tc>
        <w:tc>
          <w:tcPr>
            <w:tcW w:w="1341" w:type="dxa"/>
            <w:shd w:val="clear" w:color="auto" w:fill="auto"/>
          </w:tcPr>
          <w:p w14:paraId="3B982A94" w14:textId="00123000" w:rsidR="00964AE2" w:rsidRDefault="00964AE2" w:rsidP="00E11F96">
            <w:r>
              <w:t>5 maj</w:t>
            </w:r>
          </w:p>
          <w:p w14:paraId="57A63AFE" w14:textId="77777777" w:rsidR="00964AE2" w:rsidRPr="00852D20" w:rsidRDefault="00964AE2" w:rsidP="00E11F96">
            <w:r>
              <w:t xml:space="preserve"> </w:t>
            </w:r>
          </w:p>
        </w:tc>
        <w:tc>
          <w:tcPr>
            <w:tcW w:w="1636" w:type="dxa"/>
          </w:tcPr>
          <w:p w14:paraId="516EF6BB" w14:textId="77777777" w:rsidR="00964AE2" w:rsidRDefault="00964AE2" w:rsidP="00E11F96"/>
        </w:tc>
      </w:tr>
      <w:tr w:rsidR="00964AE2" w14:paraId="2BE3C4E1" w14:textId="28FC4950" w:rsidTr="00B9293D">
        <w:trPr>
          <w:cantSplit/>
        </w:trPr>
        <w:tc>
          <w:tcPr>
            <w:tcW w:w="498" w:type="dxa"/>
          </w:tcPr>
          <w:p w14:paraId="5DBE1DE4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2054" w:type="dxa"/>
          </w:tcPr>
          <w:p w14:paraId="618DAC16" w14:textId="210D2470" w:rsidR="00964AE2" w:rsidRDefault="00964AE2" w:rsidP="00E11F96">
            <w:r>
              <w:t>8 maj</w:t>
            </w:r>
          </w:p>
          <w:p w14:paraId="130FB64A" w14:textId="6A39029B" w:rsidR="00964AE2" w:rsidRDefault="00964AE2" w:rsidP="00E11F96">
            <w:r w:rsidRPr="008938D3">
              <w:t>Självstudier</w:t>
            </w:r>
          </w:p>
          <w:p w14:paraId="5CD0F6BE" w14:textId="77777777" w:rsidR="00964AE2" w:rsidRDefault="00964AE2" w:rsidP="007D6F15"/>
        </w:tc>
        <w:tc>
          <w:tcPr>
            <w:tcW w:w="1632" w:type="dxa"/>
          </w:tcPr>
          <w:p w14:paraId="5796CA43" w14:textId="585B69D3" w:rsidR="00964AE2" w:rsidRDefault="00964AE2" w:rsidP="00E11F96">
            <w:r>
              <w:t>9 maj</w:t>
            </w:r>
          </w:p>
          <w:p w14:paraId="4EDA541D" w14:textId="77777777" w:rsidR="00964AE2" w:rsidRDefault="00964AE2" w:rsidP="00E11F96">
            <w:r w:rsidRPr="008938D3">
              <w:t>Självstudier</w:t>
            </w:r>
          </w:p>
        </w:tc>
        <w:tc>
          <w:tcPr>
            <w:tcW w:w="1701" w:type="dxa"/>
          </w:tcPr>
          <w:p w14:paraId="28D9CC54" w14:textId="49BD6149" w:rsidR="00964AE2" w:rsidRDefault="00964AE2" w:rsidP="00E11F96">
            <w:r>
              <w:t>10 maj</w:t>
            </w:r>
          </w:p>
          <w:p w14:paraId="46808CA7" w14:textId="77777777" w:rsidR="00964AE2" w:rsidRDefault="00964AE2" w:rsidP="00E11F96">
            <w:r w:rsidRPr="008938D3">
              <w:t>Självstudier</w:t>
            </w:r>
          </w:p>
        </w:tc>
        <w:tc>
          <w:tcPr>
            <w:tcW w:w="1418" w:type="dxa"/>
          </w:tcPr>
          <w:p w14:paraId="4CA0D036" w14:textId="128189A5" w:rsidR="00964AE2" w:rsidRPr="00EC6954" w:rsidRDefault="00964AE2" w:rsidP="00E11F96">
            <w:r w:rsidRPr="00EC6954">
              <w:t>11 maj</w:t>
            </w:r>
          </w:p>
          <w:p w14:paraId="506096E3" w14:textId="77777777" w:rsidR="00964AE2" w:rsidRDefault="00964AE2" w:rsidP="00E11F96">
            <w:r w:rsidRPr="00EC6954">
              <w:t>Självstudier</w:t>
            </w:r>
          </w:p>
        </w:tc>
        <w:tc>
          <w:tcPr>
            <w:tcW w:w="1341" w:type="dxa"/>
            <w:shd w:val="clear" w:color="auto" w:fill="auto"/>
          </w:tcPr>
          <w:p w14:paraId="24895231" w14:textId="68C83881" w:rsidR="00964AE2" w:rsidRDefault="00964AE2" w:rsidP="00E11F96">
            <w:r>
              <w:t>12 maj</w:t>
            </w:r>
          </w:p>
          <w:p w14:paraId="4322DF78" w14:textId="6121A292" w:rsidR="00964AE2" w:rsidRPr="003673EC" w:rsidRDefault="00964AE2" w:rsidP="00E11F96">
            <w:pPr>
              <w:rPr>
                <w:b/>
              </w:rPr>
            </w:pPr>
          </w:p>
        </w:tc>
        <w:tc>
          <w:tcPr>
            <w:tcW w:w="1636" w:type="dxa"/>
          </w:tcPr>
          <w:p w14:paraId="719552AF" w14:textId="77777777" w:rsidR="00964AE2" w:rsidRDefault="00964AE2" w:rsidP="00E11F96"/>
        </w:tc>
      </w:tr>
      <w:tr w:rsidR="00964AE2" w14:paraId="74E9CC10" w14:textId="0891EE80" w:rsidTr="00B9293D">
        <w:trPr>
          <w:cantSplit/>
        </w:trPr>
        <w:tc>
          <w:tcPr>
            <w:tcW w:w="498" w:type="dxa"/>
          </w:tcPr>
          <w:p w14:paraId="5C04ADC0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2054" w:type="dxa"/>
            <w:tcBorders>
              <w:bottom w:val="single" w:sz="4" w:space="0" w:color="auto"/>
            </w:tcBorders>
          </w:tcPr>
          <w:p w14:paraId="3A8A7990" w14:textId="36BBE895" w:rsidR="00964AE2" w:rsidRDefault="00964AE2" w:rsidP="00E11F96">
            <w:r>
              <w:t>15 maj</w:t>
            </w:r>
          </w:p>
          <w:p w14:paraId="6D6668D8" w14:textId="77777777" w:rsidR="00964AE2" w:rsidRDefault="00964AE2" w:rsidP="00E11F96">
            <w:r w:rsidRPr="008938D3">
              <w:t>Självstudier</w:t>
            </w:r>
          </w:p>
        </w:tc>
        <w:tc>
          <w:tcPr>
            <w:tcW w:w="1632" w:type="dxa"/>
            <w:tcBorders>
              <w:bottom w:val="single" w:sz="4" w:space="0" w:color="auto"/>
            </w:tcBorders>
          </w:tcPr>
          <w:p w14:paraId="0CD11704" w14:textId="7AE30EF4" w:rsidR="00964AE2" w:rsidRDefault="00964AE2" w:rsidP="00E11F96">
            <w:r>
              <w:t>16 maj</w:t>
            </w:r>
          </w:p>
          <w:p w14:paraId="4C6CA156" w14:textId="77777777" w:rsidR="00964AE2" w:rsidRDefault="00964AE2" w:rsidP="00E11F96">
            <w:r w:rsidRPr="008938D3">
              <w:t>Självstudier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763283" w14:textId="63844852" w:rsidR="00964AE2" w:rsidRDefault="00964AE2" w:rsidP="003673EC">
            <w:r>
              <w:t>17 maj</w:t>
            </w:r>
          </w:p>
          <w:p w14:paraId="177CB65E" w14:textId="77777777" w:rsidR="00964AE2" w:rsidRPr="003673EC" w:rsidRDefault="00964AE2" w:rsidP="003673EC">
            <w:pPr>
              <w:rPr>
                <w:b/>
              </w:rPr>
            </w:pPr>
            <w:r w:rsidRPr="003673EC">
              <w:rPr>
                <w:b/>
                <w:shd w:val="clear" w:color="auto" w:fill="D9D9D9" w:themeFill="background1" w:themeFillShade="D9"/>
              </w:rPr>
              <w:t>Inlämning Examensarbete för examination</w:t>
            </w:r>
          </w:p>
        </w:tc>
        <w:tc>
          <w:tcPr>
            <w:tcW w:w="1418" w:type="dxa"/>
          </w:tcPr>
          <w:p w14:paraId="266CE17B" w14:textId="23B51953" w:rsidR="00964AE2" w:rsidRDefault="00964AE2" w:rsidP="00E11F96">
            <w:r>
              <w:t>18 maj</w:t>
            </w:r>
          </w:p>
          <w:p w14:paraId="3A130167" w14:textId="77777777" w:rsidR="00964AE2" w:rsidRDefault="00964AE2" w:rsidP="00E11F96">
            <w:r w:rsidRPr="008938D3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06299E78" w14:textId="09C9ADE6" w:rsidR="00964AE2" w:rsidRDefault="00964AE2" w:rsidP="00E11F96">
            <w:r>
              <w:t>19 maj</w:t>
            </w:r>
          </w:p>
          <w:p w14:paraId="05B1111A" w14:textId="77777777" w:rsidR="00964AE2" w:rsidRPr="00852D20" w:rsidRDefault="00964AE2" w:rsidP="00E11F96">
            <w:r w:rsidRPr="008938D3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61775FC4" w14:textId="77777777" w:rsidR="00964AE2" w:rsidRDefault="00964AE2" w:rsidP="00E11F96"/>
        </w:tc>
      </w:tr>
      <w:tr w:rsidR="00964AE2" w14:paraId="140D5C40" w14:textId="3BA1D60B" w:rsidTr="00B9293D">
        <w:trPr>
          <w:cantSplit/>
        </w:trPr>
        <w:tc>
          <w:tcPr>
            <w:tcW w:w="498" w:type="dxa"/>
          </w:tcPr>
          <w:p w14:paraId="484675CD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2054" w:type="dxa"/>
            <w:shd w:val="clear" w:color="auto" w:fill="auto"/>
          </w:tcPr>
          <w:p w14:paraId="52221A34" w14:textId="176549DF" w:rsidR="00964AE2" w:rsidRDefault="00964AE2" w:rsidP="00E11F96">
            <w:r>
              <w:t>22 maj</w:t>
            </w:r>
          </w:p>
          <w:p w14:paraId="015429D7" w14:textId="77777777" w:rsidR="00964AE2" w:rsidRPr="00722811" w:rsidRDefault="00964AE2" w:rsidP="009C6DD5">
            <w:r w:rsidRPr="008938D3">
              <w:t>Självstudier</w:t>
            </w:r>
            <w:r w:rsidRPr="00722811">
              <w:t xml:space="preserve"> </w:t>
            </w:r>
          </w:p>
        </w:tc>
        <w:tc>
          <w:tcPr>
            <w:tcW w:w="1632" w:type="dxa"/>
            <w:shd w:val="clear" w:color="auto" w:fill="auto"/>
          </w:tcPr>
          <w:p w14:paraId="14D5D4A1" w14:textId="720A29B2" w:rsidR="00964AE2" w:rsidRDefault="00964AE2" w:rsidP="00E11F96">
            <w:r>
              <w:t>23 maj</w:t>
            </w:r>
          </w:p>
          <w:p w14:paraId="6A4AEED1" w14:textId="77777777" w:rsidR="00964AE2" w:rsidRDefault="00964AE2" w:rsidP="00E11F96">
            <w:r w:rsidRPr="008938D3">
              <w:t>Självstudier</w:t>
            </w:r>
            <w:r>
              <w:t xml:space="preserve"> 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57B8B475" w14:textId="7DCBFE7A" w:rsidR="00964AE2" w:rsidRDefault="00964AE2" w:rsidP="00E11F96">
            <w:r>
              <w:t>24 maj</w:t>
            </w:r>
          </w:p>
          <w:p w14:paraId="63EFDDA5" w14:textId="77777777" w:rsidR="00964AE2" w:rsidRDefault="00964AE2" w:rsidP="00E11F96">
            <w:r w:rsidRPr="008938D3">
              <w:t>Självstudier</w:t>
            </w:r>
            <w:r>
              <w:t xml:space="preserve"> </w:t>
            </w:r>
          </w:p>
        </w:tc>
        <w:tc>
          <w:tcPr>
            <w:tcW w:w="1418" w:type="dxa"/>
          </w:tcPr>
          <w:p w14:paraId="0416E76D" w14:textId="7C5FD687" w:rsidR="00964AE2" w:rsidRPr="00E4072F" w:rsidRDefault="00964AE2" w:rsidP="00E11F96">
            <w:r>
              <w:t>25</w:t>
            </w:r>
            <w:r w:rsidRPr="00E4072F">
              <w:t xml:space="preserve"> maj </w:t>
            </w:r>
          </w:p>
          <w:p w14:paraId="7DB8E3F6" w14:textId="77777777" w:rsidR="00964AE2" w:rsidRDefault="00964AE2" w:rsidP="00E11F96">
            <w:r w:rsidRPr="00E4072F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390E4A61" w14:textId="780ACD7D" w:rsidR="00964AE2" w:rsidRDefault="00964AE2" w:rsidP="00E11F96">
            <w:r>
              <w:t>26 maj</w:t>
            </w:r>
          </w:p>
          <w:p w14:paraId="7448485F" w14:textId="77777777" w:rsidR="00964AE2" w:rsidRPr="00852D20" w:rsidRDefault="00964AE2" w:rsidP="00E11F96">
            <w:r w:rsidRPr="000F28F2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4A9D36CB" w14:textId="77777777" w:rsidR="00964AE2" w:rsidRDefault="00964AE2" w:rsidP="00E11F96"/>
        </w:tc>
      </w:tr>
      <w:tr w:rsidR="00964AE2" w14:paraId="6267054A" w14:textId="0C4BD893" w:rsidTr="00B9293D">
        <w:trPr>
          <w:cantSplit/>
        </w:trPr>
        <w:tc>
          <w:tcPr>
            <w:tcW w:w="498" w:type="dxa"/>
          </w:tcPr>
          <w:p w14:paraId="5F98C0EA" w14:textId="77777777" w:rsidR="00964AE2" w:rsidRDefault="00964AE2" w:rsidP="00E11F96">
            <w:pPr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2054" w:type="dxa"/>
            <w:shd w:val="clear" w:color="auto" w:fill="D9D9D9" w:themeFill="background1" w:themeFillShade="D9"/>
          </w:tcPr>
          <w:p w14:paraId="022DBDA8" w14:textId="3FD9FC88" w:rsidR="00964AE2" w:rsidRDefault="00964AE2" w:rsidP="00E11F96">
            <w:r>
              <w:t>29 maj</w:t>
            </w:r>
          </w:p>
          <w:p w14:paraId="2FD1980B" w14:textId="77777777" w:rsidR="00964AE2" w:rsidRDefault="00964AE2" w:rsidP="00E4072F">
            <w:pPr>
              <w:rPr>
                <w:b/>
              </w:rPr>
            </w:pPr>
            <w:r w:rsidRPr="00B70A92">
              <w:rPr>
                <w:b/>
              </w:rPr>
              <w:t>Examinationsdag Campus</w:t>
            </w:r>
          </w:p>
          <w:p w14:paraId="16C2B8D0" w14:textId="77777777" w:rsidR="00964AE2" w:rsidRDefault="00964AE2" w:rsidP="00E11F96"/>
        </w:tc>
        <w:tc>
          <w:tcPr>
            <w:tcW w:w="1632" w:type="dxa"/>
            <w:shd w:val="clear" w:color="auto" w:fill="D9D9D9" w:themeFill="background1" w:themeFillShade="D9"/>
          </w:tcPr>
          <w:p w14:paraId="4738D3BC" w14:textId="65B2DCDB" w:rsidR="00964AE2" w:rsidRDefault="00964AE2" w:rsidP="00E11F96">
            <w:r>
              <w:t>30 maj</w:t>
            </w:r>
          </w:p>
          <w:p w14:paraId="6A1FBAC5" w14:textId="77777777" w:rsidR="00964AE2" w:rsidRDefault="00964AE2" w:rsidP="00E4072F">
            <w:pPr>
              <w:rPr>
                <w:b/>
              </w:rPr>
            </w:pPr>
            <w:r w:rsidRPr="00B70A92">
              <w:rPr>
                <w:b/>
              </w:rPr>
              <w:t>Examinationsdag Campus</w:t>
            </w:r>
          </w:p>
          <w:p w14:paraId="5E4D11D9" w14:textId="77777777" w:rsidR="00964AE2" w:rsidRDefault="00964AE2" w:rsidP="00E11F96"/>
        </w:tc>
        <w:tc>
          <w:tcPr>
            <w:tcW w:w="1701" w:type="dxa"/>
            <w:shd w:val="clear" w:color="auto" w:fill="auto"/>
          </w:tcPr>
          <w:p w14:paraId="4DB29C74" w14:textId="607CC102" w:rsidR="00964AE2" w:rsidRDefault="00964AE2" w:rsidP="00E11F96">
            <w:r>
              <w:t>31 maj</w:t>
            </w:r>
          </w:p>
          <w:p w14:paraId="5828FA30" w14:textId="0FCBB043" w:rsidR="00964AE2" w:rsidRPr="00E43CF8" w:rsidRDefault="00964AE2" w:rsidP="00E4072F">
            <w:pPr>
              <w:rPr>
                <w:bCs/>
              </w:rPr>
            </w:pPr>
            <w:r w:rsidRPr="00E43CF8">
              <w:rPr>
                <w:bCs/>
              </w:rPr>
              <w:t>Självstudier</w:t>
            </w:r>
          </w:p>
          <w:p w14:paraId="3712DA6E" w14:textId="77777777" w:rsidR="00964AE2" w:rsidRPr="008938D3" w:rsidRDefault="00964AE2" w:rsidP="00E11F96">
            <w:pPr>
              <w:rPr>
                <w:b/>
              </w:rPr>
            </w:pPr>
          </w:p>
        </w:tc>
        <w:tc>
          <w:tcPr>
            <w:tcW w:w="1418" w:type="dxa"/>
          </w:tcPr>
          <w:p w14:paraId="69528361" w14:textId="2B2809A3" w:rsidR="00964AE2" w:rsidRPr="00E4072F" w:rsidRDefault="00964AE2" w:rsidP="00E11F96">
            <w:r>
              <w:t>1</w:t>
            </w:r>
            <w:r w:rsidRPr="00E4072F">
              <w:t xml:space="preserve"> juni</w:t>
            </w:r>
          </w:p>
          <w:p w14:paraId="1D86FCC7" w14:textId="77777777" w:rsidR="00964AE2" w:rsidRDefault="00964AE2" w:rsidP="00E11F96">
            <w:r w:rsidRPr="008938D3">
              <w:t>Självstudier</w:t>
            </w:r>
          </w:p>
        </w:tc>
        <w:tc>
          <w:tcPr>
            <w:tcW w:w="1341" w:type="dxa"/>
            <w:shd w:val="clear" w:color="auto" w:fill="FFFFFF" w:themeFill="background1"/>
          </w:tcPr>
          <w:p w14:paraId="5E9C1E48" w14:textId="286B846F" w:rsidR="00964AE2" w:rsidRDefault="00964AE2" w:rsidP="00E11F96">
            <w:r>
              <w:t>2 juni</w:t>
            </w:r>
          </w:p>
          <w:p w14:paraId="26428EA5" w14:textId="77777777" w:rsidR="00964AE2" w:rsidRPr="00852D20" w:rsidRDefault="00964AE2" w:rsidP="00E11F96">
            <w:r w:rsidRPr="008938D3">
              <w:t>Självstudier</w:t>
            </w:r>
          </w:p>
        </w:tc>
        <w:tc>
          <w:tcPr>
            <w:tcW w:w="1636" w:type="dxa"/>
            <w:shd w:val="clear" w:color="auto" w:fill="FFFFFF" w:themeFill="background1"/>
          </w:tcPr>
          <w:p w14:paraId="5280E191" w14:textId="77777777" w:rsidR="00964AE2" w:rsidRDefault="00964AE2" w:rsidP="00964AE2">
            <w:r>
              <w:t>Sön 4 juni</w:t>
            </w:r>
          </w:p>
          <w:p w14:paraId="355A6153" w14:textId="77777777" w:rsidR="00964AE2" w:rsidRPr="00964AE2" w:rsidRDefault="00964AE2" w:rsidP="00964AE2">
            <w:pPr>
              <w:rPr>
                <w:b/>
                <w:bCs/>
              </w:rPr>
            </w:pPr>
            <w:r w:rsidRPr="00964AE2">
              <w:rPr>
                <w:b/>
                <w:bCs/>
              </w:rPr>
              <w:t>Inlämning slutgiltig och reviderad version av examensarbete</w:t>
            </w:r>
          </w:p>
          <w:p w14:paraId="54C0362D" w14:textId="77777777" w:rsidR="00964AE2" w:rsidRDefault="00964AE2" w:rsidP="00E11F96"/>
        </w:tc>
      </w:tr>
    </w:tbl>
    <w:p w14:paraId="324FAA06" w14:textId="452D288D" w:rsidR="003E201A" w:rsidRDefault="003E201A" w:rsidP="009C6DD5"/>
    <w:sectPr w:rsidR="003E201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TA2MTY1tjA1MzNS0lEKTi0uzszPAykwqwUAxR7RjSwAAAA="/>
  </w:docVars>
  <w:rsids>
    <w:rsidRoot w:val="003F666B"/>
    <w:rsid w:val="00001729"/>
    <w:rsid w:val="000246CD"/>
    <w:rsid w:val="00046843"/>
    <w:rsid w:val="00050C46"/>
    <w:rsid w:val="0005591B"/>
    <w:rsid w:val="00083F84"/>
    <w:rsid w:val="00087ADA"/>
    <w:rsid w:val="000907A3"/>
    <w:rsid w:val="000B352A"/>
    <w:rsid w:val="000C2BFB"/>
    <w:rsid w:val="000D057D"/>
    <w:rsid w:val="000D0B0C"/>
    <w:rsid w:val="000E1E11"/>
    <w:rsid w:val="000F28F2"/>
    <w:rsid w:val="00110C74"/>
    <w:rsid w:val="0014188A"/>
    <w:rsid w:val="001434A0"/>
    <w:rsid w:val="00155001"/>
    <w:rsid w:val="00163E2F"/>
    <w:rsid w:val="00170E97"/>
    <w:rsid w:val="001E5012"/>
    <w:rsid w:val="001E5C5F"/>
    <w:rsid w:val="001E77B4"/>
    <w:rsid w:val="00213281"/>
    <w:rsid w:val="00242BEA"/>
    <w:rsid w:val="00250E08"/>
    <w:rsid w:val="002613E8"/>
    <w:rsid w:val="00261ED3"/>
    <w:rsid w:val="00286B50"/>
    <w:rsid w:val="002A1E4F"/>
    <w:rsid w:val="002A4CA5"/>
    <w:rsid w:val="002F0791"/>
    <w:rsid w:val="002F0908"/>
    <w:rsid w:val="003524AE"/>
    <w:rsid w:val="003555E4"/>
    <w:rsid w:val="003673EC"/>
    <w:rsid w:val="0038620B"/>
    <w:rsid w:val="0039689B"/>
    <w:rsid w:val="003B26AD"/>
    <w:rsid w:val="003D0ECA"/>
    <w:rsid w:val="003E1BD9"/>
    <w:rsid w:val="003E201A"/>
    <w:rsid w:val="003F666B"/>
    <w:rsid w:val="00407D94"/>
    <w:rsid w:val="004278EB"/>
    <w:rsid w:val="00440C1C"/>
    <w:rsid w:val="004600C4"/>
    <w:rsid w:val="0049372D"/>
    <w:rsid w:val="004A4AD9"/>
    <w:rsid w:val="004C42F7"/>
    <w:rsid w:val="004D64D9"/>
    <w:rsid w:val="005033F2"/>
    <w:rsid w:val="00524295"/>
    <w:rsid w:val="00540000"/>
    <w:rsid w:val="00565671"/>
    <w:rsid w:val="005805F4"/>
    <w:rsid w:val="00585936"/>
    <w:rsid w:val="005A7519"/>
    <w:rsid w:val="005D0AC7"/>
    <w:rsid w:val="005D179C"/>
    <w:rsid w:val="005D6C4D"/>
    <w:rsid w:val="00614653"/>
    <w:rsid w:val="0064296B"/>
    <w:rsid w:val="00653EE2"/>
    <w:rsid w:val="006572B6"/>
    <w:rsid w:val="0066526B"/>
    <w:rsid w:val="00684187"/>
    <w:rsid w:val="006868F2"/>
    <w:rsid w:val="00693C53"/>
    <w:rsid w:val="00697F89"/>
    <w:rsid w:val="006A3A11"/>
    <w:rsid w:val="006B09D0"/>
    <w:rsid w:val="006B34B9"/>
    <w:rsid w:val="006C7B6C"/>
    <w:rsid w:val="006D1996"/>
    <w:rsid w:val="006F143D"/>
    <w:rsid w:val="007215FE"/>
    <w:rsid w:val="00722759"/>
    <w:rsid w:val="00722811"/>
    <w:rsid w:val="00723CE1"/>
    <w:rsid w:val="00727A06"/>
    <w:rsid w:val="00730540"/>
    <w:rsid w:val="00741F16"/>
    <w:rsid w:val="00744A7B"/>
    <w:rsid w:val="00755A48"/>
    <w:rsid w:val="007605DD"/>
    <w:rsid w:val="00762BD4"/>
    <w:rsid w:val="00777297"/>
    <w:rsid w:val="007A3B4C"/>
    <w:rsid w:val="007A58EC"/>
    <w:rsid w:val="007A5D18"/>
    <w:rsid w:val="007D6F15"/>
    <w:rsid w:val="00843FBA"/>
    <w:rsid w:val="00881019"/>
    <w:rsid w:val="00884F7F"/>
    <w:rsid w:val="008938D3"/>
    <w:rsid w:val="0093177F"/>
    <w:rsid w:val="00964AE2"/>
    <w:rsid w:val="00965CA2"/>
    <w:rsid w:val="009728BB"/>
    <w:rsid w:val="009C6DD5"/>
    <w:rsid w:val="009D03B2"/>
    <w:rsid w:val="00AC6E80"/>
    <w:rsid w:val="00B3400A"/>
    <w:rsid w:val="00B43AFB"/>
    <w:rsid w:val="00B6783A"/>
    <w:rsid w:val="00B70A92"/>
    <w:rsid w:val="00B9293D"/>
    <w:rsid w:val="00B95D2E"/>
    <w:rsid w:val="00BC426E"/>
    <w:rsid w:val="00BD331F"/>
    <w:rsid w:val="00BE4467"/>
    <w:rsid w:val="00C13115"/>
    <w:rsid w:val="00C14F76"/>
    <w:rsid w:val="00C32F8C"/>
    <w:rsid w:val="00C44A2F"/>
    <w:rsid w:val="00C5631F"/>
    <w:rsid w:val="00C8190E"/>
    <w:rsid w:val="00C95FFC"/>
    <w:rsid w:val="00CE3BBA"/>
    <w:rsid w:val="00CE566D"/>
    <w:rsid w:val="00D064BD"/>
    <w:rsid w:val="00D2436E"/>
    <w:rsid w:val="00D813F6"/>
    <w:rsid w:val="00D875CB"/>
    <w:rsid w:val="00D96A3E"/>
    <w:rsid w:val="00DC1514"/>
    <w:rsid w:val="00DD28AF"/>
    <w:rsid w:val="00DF287E"/>
    <w:rsid w:val="00E34240"/>
    <w:rsid w:val="00E35901"/>
    <w:rsid w:val="00E4072F"/>
    <w:rsid w:val="00E43CF8"/>
    <w:rsid w:val="00E43F69"/>
    <w:rsid w:val="00E520BF"/>
    <w:rsid w:val="00E950F2"/>
    <w:rsid w:val="00EC6954"/>
    <w:rsid w:val="00EC7C88"/>
    <w:rsid w:val="00ED2CEC"/>
    <w:rsid w:val="00EE23F0"/>
    <w:rsid w:val="00EE70AF"/>
    <w:rsid w:val="00EF16EB"/>
    <w:rsid w:val="00F23AE1"/>
    <w:rsid w:val="00F30717"/>
    <w:rsid w:val="00F81863"/>
    <w:rsid w:val="00FB6D4E"/>
    <w:rsid w:val="00FC087A"/>
    <w:rsid w:val="00FF6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DE301"/>
  <w15:docId w15:val="{B627BD7D-86EC-4A48-8B8B-CDDF1C59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66B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59"/>
    <w:rsid w:val="003F6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DD0232C3663FC42B5DA976CE51A900F" ma:contentTypeVersion="2" ma:contentTypeDescription="Skapa ett nytt dokument." ma:contentTypeScope="" ma:versionID="af7558cd390b787d96b815d1c6edf330">
  <xsd:schema xmlns:xsd="http://www.w3.org/2001/XMLSchema" xmlns:xs="http://www.w3.org/2001/XMLSchema" xmlns:p="http://schemas.microsoft.com/office/2006/metadata/properties" xmlns:ns2="114f900b-27b9-4677-a7d9-d3f9bf462f89" targetNamespace="http://schemas.microsoft.com/office/2006/metadata/properties" ma:root="true" ma:fieldsID="a94d4461e6bbd045bcdf121f49068340" ns2:_="">
    <xsd:import namespace="114f900b-27b9-4677-a7d9-d3f9bf462f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f900b-27b9-4677-a7d9-d3f9bf46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4DF29E-6EC0-4E8F-A38F-36BB7EC98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4f900b-27b9-4677-a7d9-d3f9bf462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0AC04A-577F-47AC-8458-4E38012E66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B781B-F3C3-4EE7-86E6-8F7236B221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485</Words>
  <Characters>2576</Characters>
  <Application>Microsoft Office Word</Application>
  <DocSecurity>0</DocSecurity>
  <Lines>21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arolinska Institutet, IMM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Selander</dc:creator>
  <cp:lastModifiedBy>Katarina Niinisaari Ribba</cp:lastModifiedBy>
  <cp:revision>4</cp:revision>
  <cp:lastPrinted>2020-12-17T12:38:00Z</cp:lastPrinted>
  <dcterms:created xsi:type="dcterms:W3CDTF">2022-12-20T10:09:00Z</dcterms:created>
  <dcterms:modified xsi:type="dcterms:W3CDTF">2022-12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D0232C3663FC42B5DA976CE51A900F</vt:lpwstr>
  </property>
</Properties>
</file>